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41CA023C" w:rsidR="00353808" w:rsidRDefault="00AE686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5</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29B2E91D"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r w:rsidR="00AE6865">
              <w:rPr>
                <w:rFonts w:eastAsiaTheme="minorEastAsia"/>
                <w:lang w:eastAsia="zh-CN"/>
              </w:rPr>
              <w:t xml:space="preserve">, </w:t>
            </w:r>
            <w:r w:rsidR="00AE6865" w:rsidRPr="00AE6865">
              <w:rPr>
                <w:rFonts w:eastAsiaTheme="minorEastAsia"/>
                <w:lang w:eastAsia="zh-CN"/>
              </w:rPr>
              <w:t xml:space="preserve">Bin Qian, Lei Huang, Rojan Chitrakar, David </w:t>
            </w:r>
            <w:proofErr w:type="spellStart"/>
            <w:r w:rsidR="00AE6865" w:rsidRPr="00AE6865">
              <w:rPr>
                <w:rFonts w:eastAsiaTheme="minorEastAsia"/>
                <w:lang w:eastAsia="zh-CN"/>
              </w:rPr>
              <w:t>Xun</w:t>
            </w:r>
            <w:proofErr w:type="spellEnd"/>
            <w:r w:rsidR="00AE6865" w:rsidRPr="00AE6865">
              <w:rPr>
                <w:rFonts w:eastAsiaTheme="minorEastAsia"/>
                <w:lang w:eastAsia="zh-CN"/>
              </w:rPr>
              <w:t xml:space="preserve"> Yang</w:t>
            </w:r>
            <w:r w:rsidR="00AE6865">
              <w:rPr>
                <w:rFonts w:eastAsiaTheme="minorEastAsia"/>
                <w:lang w:eastAsia="zh-CN"/>
              </w:rPr>
              <w:t xml:space="preserve"> (Huawei), Pooria Pakrooh</w:t>
            </w:r>
            <w:r w:rsidR="006A1181">
              <w:rPr>
                <w:rFonts w:eastAsiaTheme="minorEastAsia"/>
                <w:lang w:eastAsia="zh-CN"/>
              </w:rPr>
              <w:t>, Bin Tian</w:t>
            </w:r>
            <w:r w:rsidR="00AE6865">
              <w:rPr>
                <w:rFonts w:eastAsiaTheme="minorEastAsia"/>
                <w:lang w:eastAsia="zh-CN"/>
              </w:rPr>
              <w:t xml:space="preserve"> (Qualcomm)</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9027"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307"/>
        <w:gridCol w:w="1308"/>
        <w:gridCol w:w="1308"/>
        <w:gridCol w:w="892"/>
        <w:gridCol w:w="1053"/>
        <w:gridCol w:w="1053"/>
        <w:gridCol w:w="1053"/>
        <w:gridCol w:w="1053"/>
      </w:tblGrid>
      <w:tr w:rsidR="00AE6865" w14:paraId="151167D7" w14:textId="77777777" w:rsidTr="00AE6865">
        <w:trPr>
          <w:trHeight w:val="502"/>
          <w:jc w:val="center"/>
        </w:trPr>
        <w:tc>
          <w:tcPr>
            <w:tcW w:w="1307" w:type="dxa"/>
            <w:shd w:val="clear" w:color="auto" w:fill="auto"/>
            <w:tcMar>
              <w:top w:w="72" w:type="dxa"/>
              <w:left w:w="144" w:type="dxa"/>
              <w:bottom w:w="72" w:type="dxa"/>
              <w:right w:w="144" w:type="dxa"/>
            </w:tcMar>
            <w:vAlign w:val="center"/>
          </w:tcPr>
          <w:p w14:paraId="6F98A9D6" w14:textId="5DE23124" w:rsidR="00AE6865" w:rsidRDefault="00AE6865" w:rsidP="00533877">
            <w:pPr>
              <w:jc w:val="center"/>
              <w:rPr>
                <w:rFonts w:eastAsiaTheme="minorEastAsia"/>
                <w:b/>
                <w:lang w:eastAsia="zh-CN"/>
              </w:rPr>
            </w:pPr>
            <w:ins w:id="0" w:author="Aniruddh Rao Kabbinale/IoT Connectivity Standards /SRI-Bangalore/Staff Engineer/Samsung Electronics" w:date="2023-11-14T21:06:00Z">
              <w:r>
                <w:rPr>
                  <w:rFonts w:eastAsiaTheme="minorEastAsia"/>
                  <w:b/>
                  <w:lang w:eastAsia="zh-CN"/>
                </w:rPr>
                <w:t>Bits: 0</w:t>
              </w:r>
            </w:ins>
          </w:p>
        </w:tc>
        <w:tc>
          <w:tcPr>
            <w:tcW w:w="1308" w:type="dxa"/>
            <w:vAlign w:val="center"/>
          </w:tcPr>
          <w:p w14:paraId="505CDE8B" w14:textId="2CB7FAB6" w:rsidR="00AE6865" w:rsidRDefault="00AE6865" w:rsidP="00533877">
            <w:pPr>
              <w:jc w:val="center"/>
              <w:rPr>
                <w:ins w:id="1" w:author="Aniruddh Rao Kabbinale/IoT Connectivity Standards /SRI-Bangalore/Staff Engineer/Samsung Electronics" w:date="2023-11-14T21:06:00Z"/>
                <w:rFonts w:eastAsiaTheme="minorEastAsia"/>
                <w:b/>
                <w:lang w:eastAsia="zh-CN"/>
              </w:rPr>
            </w:pPr>
            <w:ins w:id="2" w:author="Aniruddh Rao Kabbinale/IoT Connectivity Standards /SRI-Bangalore/Staff Engineer/Samsung Electronics" w:date="2023-11-14T21:06:00Z">
              <w:r>
                <w:rPr>
                  <w:rFonts w:eastAsiaTheme="minorEastAsia"/>
                  <w:b/>
                  <w:lang w:eastAsia="zh-CN"/>
                </w:rPr>
                <w:t>1</w:t>
              </w:r>
            </w:ins>
          </w:p>
        </w:tc>
        <w:tc>
          <w:tcPr>
            <w:tcW w:w="1308" w:type="dxa"/>
            <w:shd w:val="clear" w:color="auto" w:fill="auto"/>
            <w:tcMar>
              <w:top w:w="72" w:type="dxa"/>
              <w:left w:w="144" w:type="dxa"/>
              <w:bottom w:w="72" w:type="dxa"/>
              <w:right w:w="144" w:type="dxa"/>
            </w:tcMar>
            <w:vAlign w:val="center"/>
          </w:tcPr>
          <w:p w14:paraId="4EB87046" w14:textId="69908AA1" w:rsidR="00AE6865" w:rsidRDefault="00AE6865" w:rsidP="00533877">
            <w:pPr>
              <w:jc w:val="center"/>
              <w:rPr>
                <w:rFonts w:eastAsiaTheme="minorEastAsia"/>
                <w:b/>
                <w:lang w:eastAsia="zh-CN"/>
              </w:rPr>
            </w:pPr>
            <w:ins w:id="3" w:author="Aniruddh Rao Kabbinale/IoT Connectivity Standards /SRI-Bangalore/Staff Engineer/Samsung Electronics" w:date="2023-11-14T21:07:00Z">
              <w:r>
                <w:rPr>
                  <w:rFonts w:eastAsiaTheme="minorEastAsia"/>
                  <w:b/>
                  <w:lang w:eastAsia="zh-CN"/>
                </w:rPr>
                <w:t>2</w:t>
              </w:r>
            </w:ins>
          </w:p>
        </w:tc>
        <w:tc>
          <w:tcPr>
            <w:tcW w:w="892" w:type="dxa"/>
            <w:vAlign w:val="center"/>
          </w:tcPr>
          <w:p w14:paraId="14B81F40" w14:textId="03CBCB23" w:rsidR="00AE6865" w:rsidRDefault="00AE6865" w:rsidP="00533877">
            <w:pPr>
              <w:jc w:val="center"/>
              <w:rPr>
                <w:rFonts w:eastAsiaTheme="minorEastAsia"/>
                <w:b/>
                <w:lang w:eastAsia="zh-CN"/>
              </w:rPr>
            </w:pPr>
            <w:ins w:id="4" w:author="Aniruddh Rao Kabbinale/IoT Connectivity Standards /SRI-Bangalore/Staff Engineer/Samsung Electronics" w:date="2023-11-14T21:07:00Z">
              <w:r>
                <w:rPr>
                  <w:rFonts w:eastAsiaTheme="minorEastAsia"/>
                  <w:b/>
                  <w:lang w:eastAsia="zh-CN"/>
                </w:rPr>
                <w:t>3</w:t>
              </w:r>
            </w:ins>
          </w:p>
        </w:tc>
        <w:tc>
          <w:tcPr>
            <w:tcW w:w="1053" w:type="dxa"/>
            <w:vAlign w:val="center"/>
          </w:tcPr>
          <w:p w14:paraId="152F9011" w14:textId="4695AE57" w:rsidR="00AE6865" w:rsidRDefault="00AE6865">
            <w:pPr>
              <w:jc w:val="center"/>
              <w:rPr>
                <w:rFonts w:eastAsiaTheme="minorEastAsia"/>
                <w:b/>
                <w:lang w:eastAsia="zh-CN"/>
              </w:rPr>
            </w:pPr>
            <w:ins w:id="5" w:author="Aniruddh Rao Kabbinale/IoT Connectivity Standards /SRI-Bangalore/Staff Engineer/Samsung Electronics" w:date="2023-11-14T21:07:00Z">
              <w:r>
                <w:rPr>
                  <w:rFonts w:eastAsiaTheme="minorEastAsia"/>
                  <w:b/>
                  <w:lang w:eastAsia="zh-CN"/>
                </w:rPr>
                <w:t>4</w:t>
              </w:r>
            </w:ins>
          </w:p>
        </w:tc>
        <w:tc>
          <w:tcPr>
            <w:tcW w:w="1053" w:type="dxa"/>
            <w:vAlign w:val="center"/>
          </w:tcPr>
          <w:p w14:paraId="196D4C70" w14:textId="6C7AA94D" w:rsidR="00AE6865" w:rsidDel="00343159" w:rsidRDefault="00AE6865">
            <w:pPr>
              <w:jc w:val="center"/>
              <w:rPr>
                <w:ins w:id="6" w:author="Aniruddh Rao Kabbinale/IoT Connectivity Standards /SRI-Bangalore/Staff Engineer/Samsung Electronics" w:date="2023-11-15T03:30:00Z"/>
                <w:rFonts w:eastAsiaTheme="minorEastAsia"/>
                <w:b/>
                <w:lang w:eastAsia="zh-CN"/>
              </w:rPr>
            </w:pPr>
            <w:ins w:id="7" w:author="Aniruddh Rao Kabbinale/IoT Connectivity Standards /SRI-Bangalore/Staff Engineer/Samsung Electronics" w:date="2023-11-15T03:30:00Z">
              <w:r>
                <w:rPr>
                  <w:rFonts w:eastAsiaTheme="minorEastAsia"/>
                  <w:b/>
                  <w:lang w:eastAsia="zh-CN"/>
                </w:rPr>
                <w:t>5</w:t>
              </w:r>
            </w:ins>
          </w:p>
        </w:tc>
        <w:tc>
          <w:tcPr>
            <w:tcW w:w="1053" w:type="dxa"/>
            <w:vAlign w:val="center"/>
          </w:tcPr>
          <w:p w14:paraId="1524C876" w14:textId="1FB6A352" w:rsidR="00AE6865" w:rsidDel="00343159" w:rsidRDefault="00AE6865">
            <w:pPr>
              <w:jc w:val="center"/>
              <w:rPr>
                <w:ins w:id="8" w:author="Aniruddh Rao Kabbinale/IoT Connectivity Standards /SRI-Bangalore/Staff Engineer/Samsung Electronics" w:date="2023-11-15T03:30:00Z"/>
                <w:rFonts w:eastAsiaTheme="minorEastAsia"/>
                <w:b/>
                <w:lang w:eastAsia="zh-CN"/>
              </w:rPr>
            </w:pPr>
            <w:ins w:id="9" w:author="Aniruddh Rao Kabbinale/IoT Connectivity Standards /SRI-Bangalore/Staff Engineer/Samsung Electronics" w:date="2023-11-15T03:31:00Z">
              <w:r>
                <w:rPr>
                  <w:rFonts w:eastAsiaTheme="minorEastAsia"/>
                  <w:b/>
                  <w:lang w:eastAsia="zh-CN"/>
                </w:rPr>
                <w:t>6</w:t>
              </w:r>
            </w:ins>
          </w:p>
        </w:tc>
        <w:tc>
          <w:tcPr>
            <w:tcW w:w="1053" w:type="dxa"/>
            <w:vAlign w:val="center"/>
          </w:tcPr>
          <w:p w14:paraId="3AD93A00" w14:textId="1EC04581" w:rsidR="00AE6865" w:rsidRDefault="00AE6865">
            <w:pPr>
              <w:jc w:val="center"/>
              <w:rPr>
                <w:rFonts w:eastAsiaTheme="minorEastAsia"/>
                <w:b/>
                <w:lang w:eastAsia="zh-CN"/>
              </w:rPr>
            </w:pPr>
            <w:ins w:id="10" w:author="Aniruddh Rao Kabbinale/IoT Connectivity Standards /SRI-Bangalore/Staff Engineer/Samsung Electronics" w:date="2023-11-15T20:01:00Z">
              <w:r>
                <w:rPr>
                  <w:rFonts w:eastAsiaTheme="minorEastAsia"/>
                  <w:b/>
                  <w:lang w:eastAsia="zh-CN"/>
                </w:rPr>
                <w:t>7</w:t>
              </w:r>
            </w:ins>
          </w:p>
        </w:tc>
      </w:tr>
      <w:tr w:rsidR="00AE6865" w14:paraId="75B1CA3B" w14:textId="77777777" w:rsidTr="00AE6865">
        <w:trPr>
          <w:trHeight w:val="502"/>
          <w:jc w:val="center"/>
        </w:trPr>
        <w:tc>
          <w:tcPr>
            <w:tcW w:w="1307" w:type="dxa"/>
            <w:shd w:val="clear" w:color="auto" w:fill="FFFFFF"/>
            <w:tcMar>
              <w:top w:w="72" w:type="dxa"/>
              <w:left w:w="144" w:type="dxa"/>
              <w:bottom w:w="72" w:type="dxa"/>
              <w:right w:w="144" w:type="dxa"/>
            </w:tcMar>
            <w:vAlign w:val="center"/>
          </w:tcPr>
          <w:p w14:paraId="5A6C1107" w14:textId="43F0068D" w:rsidR="00AE6865" w:rsidRDefault="00AE6865" w:rsidP="00533877">
            <w:pPr>
              <w:jc w:val="center"/>
              <w:rPr>
                <w:rFonts w:eastAsiaTheme="minorEastAsia"/>
                <w:lang w:eastAsia="zh-CN"/>
              </w:rPr>
            </w:pPr>
            <w:r>
              <w:rPr>
                <w:rFonts w:eastAsiaTheme="minorEastAsia"/>
                <w:lang w:eastAsia="zh-CN"/>
              </w:rPr>
              <w:t>Angle of Arrival</w:t>
            </w:r>
            <w:ins w:id="11" w:author="Aniruddh Rao Kabbinale/IoT Connectivity Standards /SRI-Bangalore/Staff Engineer/Samsung Electronics" w:date="2023-11-14T21:06:00Z">
              <w:r>
                <w:rPr>
                  <w:rFonts w:eastAsiaTheme="minorEastAsia"/>
                  <w:lang w:eastAsia="zh-CN"/>
                </w:rPr>
                <w:t xml:space="preserve"> (Azimuth)</w:t>
              </w:r>
            </w:ins>
          </w:p>
        </w:tc>
        <w:tc>
          <w:tcPr>
            <w:tcW w:w="1308" w:type="dxa"/>
            <w:shd w:val="clear" w:color="auto" w:fill="FFFFFF"/>
            <w:vAlign w:val="center"/>
          </w:tcPr>
          <w:p w14:paraId="405C3708" w14:textId="15ABBA05" w:rsidR="00AE6865" w:rsidRDefault="00AE6865" w:rsidP="00533877">
            <w:pPr>
              <w:jc w:val="center"/>
              <w:rPr>
                <w:ins w:id="12" w:author="Aniruddh Rao Kabbinale/IoT Connectivity Standards /SRI-Bangalore/Staff Engineer/Samsung Electronics" w:date="2023-11-14T21:06:00Z"/>
                <w:rFonts w:eastAsiaTheme="minorEastAsia"/>
                <w:lang w:eastAsia="zh-CN"/>
              </w:rPr>
            </w:pPr>
            <w:ins w:id="13" w:author="Aniruddh Rao Kabbinale/IoT Connectivity Standards /SRI-Bangalore/Staff Engineer/Samsung Electronics" w:date="2023-11-14T21:06:00Z">
              <w:r>
                <w:rPr>
                  <w:rFonts w:eastAsiaTheme="minorEastAsia"/>
                  <w:lang w:eastAsia="zh-CN"/>
                </w:rPr>
                <w:t>Angle of Arrival (Elevation)</w:t>
              </w:r>
            </w:ins>
          </w:p>
        </w:tc>
        <w:tc>
          <w:tcPr>
            <w:tcW w:w="1308" w:type="dxa"/>
            <w:shd w:val="clear" w:color="auto" w:fill="FFFFFF"/>
            <w:tcMar>
              <w:top w:w="72" w:type="dxa"/>
              <w:left w:w="144" w:type="dxa"/>
              <w:bottom w:w="72" w:type="dxa"/>
              <w:right w:w="144" w:type="dxa"/>
            </w:tcMar>
            <w:vAlign w:val="center"/>
          </w:tcPr>
          <w:p w14:paraId="7ED631A6" w14:textId="69232192" w:rsidR="00AE6865" w:rsidRDefault="00AE6865" w:rsidP="00533877">
            <w:pPr>
              <w:jc w:val="center"/>
              <w:rPr>
                <w:rFonts w:eastAsiaTheme="minorEastAsia"/>
                <w:lang w:eastAsia="zh-CN"/>
              </w:rPr>
            </w:pPr>
            <w:ins w:id="14" w:author="Aniruddh Rao Kabbinale/IoT Connectivity Standards /SRI-Bangalore/Staff Engineer/Samsung Electronics" w:date="2023-11-14T21:07:00Z">
              <w:r>
                <w:rPr>
                  <w:rFonts w:eastAsiaTheme="minorEastAsia"/>
                  <w:lang w:eastAsia="zh-CN"/>
                </w:rPr>
                <w:t>Delay</w:t>
              </w:r>
            </w:ins>
          </w:p>
        </w:tc>
        <w:tc>
          <w:tcPr>
            <w:tcW w:w="892" w:type="dxa"/>
            <w:shd w:val="clear" w:color="auto" w:fill="FFFFFF"/>
            <w:vAlign w:val="center"/>
          </w:tcPr>
          <w:p w14:paraId="7A3BB406" w14:textId="77777777" w:rsidR="00AE6865" w:rsidRDefault="00AE6865" w:rsidP="00533877">
            <w:pPr>
              <w:jc w:val="center"/>
              <w:rPr>
                <w:rFonts w:eastAsiaTheme="minorEastAsia"/>
                <w:lang w:eastAsia="zh-CN"/>
              </w:rPr>
            </w:pPr>
            <w:r>
              <w:rPr>
                <w:rFonts w:eastAsiaTheme="minorEastAsia"/>
                <w:lang w:eastAsia="zh-CN"/>
              </w:rPr>
              <w:t>Velocity</w:t>
            </w:r>
          </w:p>
        </w:tc>
        <w:tc>
          <w:tcPr>
            <w:tcW w:w="1053" w:type="dxa"/>
            <w:shd w:val="clear" w:color="auto" w:fill="FFFFFF"/>
            <w:vAlign w:val="center"/>
          </w:tcPr>
          <w:p w14:paraId="55BA7E3F" w14:textId="774E0D14" w:rsidR="00AE6865" w:rsidRDefault="00AE6865">
            <w:pPr>
              <w:jc w:val="center"/>
              <w:rPr>
                <w:rFonts w:eastAsiaTheme="minorEastAsia"/>
                <w:lang w:eastAsia="zh-CN"/>
              </w:rPr>
            </w:pPr>
            <w:ins w:id="15" w:author="Aniruddh Rao Kabbinale/IoT Connectivity Standards /SRI-Bangalore/Staff Engineer/Samsung Electronics" w:date="2023-11-14T21:07:00Z">
              <w:r>
                <w:rPr>
                  <w:rFonts w:eastAsiaTheme="minorEastAsia"/>
                  <w:lang w:eastAsia="zh-CN"/>
                </w:rPr>
                <w:t>RSSI</w:t>
              </w:r>
            </w:ins>
          </w:p>
        </w:tc>
        <w:tc>
          <w:tcPr>
            <w:tcW w:w="1053" w:type="dxa"/>
            <w:shd w:val="clear" w:color="auto" w:fill="FFFFFF"/>
            <w:vAlign w:val="center"/>
          </w:tcPr>
          <w:p w14:paraId="33278D75" w14:textId="5524DDFC" w:rsidR="00AE6865" w:rsidRDefault="00AE6865">
            <w:pPr>
              <w:jc w:val="center"/>
              <w:rPr>
                <w:ins w:id="16" w:author="Aniruddh Rao Kabbinale/IoT Connectivity Standards /SRI-Bangalore/Staff Engineer/Samsung Electronics" w:date="2023-11-15T03:30:00Z"/>
                <w:rFonts w:eastAsiaTheme="minorEastAsia"/>
                <w:lang w:eastAsia="zh-CN"/>
              </w:rPr>
            </w:pPr>
            <w:ins w:id="17" w:author="Aniruddh Rao Kabbinale/IoT Connectivity Standards /SRI-Bangalore/Staff Engineer/Samsung Electronics" w:date="2023-11-15T03:31:00Z">
              <w:r>
                <w:rPr>
                  <w:rFonts w:eastAsiaTheme="minorEastAsia"/>
                  <w:lang w:eastAsia="zh-CN"/>
                </w:rPr>
                <w:t>Span</w:t>
              </w:r>
            </w:ins>
          </w:p>
        </w:tc>
        <w:tc>
          <w:tcPr>
            <w:tcW w:w="1053" w:type="dxa"/>
            <w:shd w:val="clear" w:color="auto" w:fill="FFFFFF"/>
            <w:vAlign w:val="center"/>
          </w:tcPr>
          <w:p w14:paraId="7432615E" w14:textId="1B6A340F" w:rsidR="00AE6865" w:rsidRDefault="00AE6865">
            <w:pPr>
              <w:jc w:val="center"/>
              <w:rPr>
                <w:ins w:id="18" w:author="Aniruddh Rao Kabbinale/IoT Connectivity Standards /SRI-Bangalore/Staff Engineer/Samsung Electronics" w:date="2023-11-15T03:30:00Z"/>
                <w:rFonts w:eastAsiaTheme="minorEastAsia"/>
                <w:lang w:eastAsia="zh-CN"/>
              </w:rPr>
            </w:pPr>
            <w:ins w:id="19" w:author="Aniruddh Rao Kabbinale/IoT Connectivity Standards /SRI-Bangalore/Staff Engineer/Samsung Electronics" w:date="2023-11-15T03:31:00Z">
              <w:r>
                <w:rPr>
                  <w:rFonts w:eastAsiaTheme="minorEastAsia"/>
                  <w:lang w:eastAsia="zh-CN"/>
                </w:rPr>
                <w:t>Span reference</w:t>
              </w:r>
            </w:ins>
          </w:p>
        </w:tc>
        <w:tc>
          <w:tcPr>
            <w:tcW w:w="1053" w:type="dxa"/>
            <w:shd w:val="clear" w:color="auto" w:fill="FFFFFF"/>
            <w:vAlign w:val="center"/>
          </w:tcPr>
          <w:p w14:paraId="30E46EFC" w14:textId="2699F198" w:rsidR="00AE6865" w:rsidRDefault="00AE6865">
            <w:pPr>
              <w:jc w:val="center"/>
              <w:rPr>
                <w:rFonts w:eastAsiaTheme="minorEastAsia"/>
                <w:lang w:eastAsia="zh-CN"/>
              </w:rPr>
            </w:pPr>
            <w:ins w:id="20" w:author="Aniruddh Rao Kabbinale/IoT Connectivity Standards /SRI-Bangalore/Staff Engineer/Samsung Electronics" w:date="2023-11-15T20:01:00Z">
              <w:r>
                <w:rPr>
                  <w:rFonts w:eastAsiaTheme="minorEastAsia"/>
                  <w:lang w:eastAsia="zh-CN"/>
                </w:rPr>
                <w:t>Receiver orientation</w:t>
              </w:r>
            </w:ins>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21"/>
      <w:r>
        <w:rPr>
          <w:rFonts w:eastAsiaTheme="minorEastAsia"/>
          <w:lang w:eastAsia="zh-CN"/>
        </w:rPr>
        <w:t>Processed Target Feature Request Parameters</w:t>
      </w:r>
      <w:commentRangeEnd w:id="21"/>
      <w:r w:rsidR="00BC66BF">
        <w:rPr>
          <w:rStyle w:val="CommentReference"/>
          <w:rFonts w:ascii="Arial" w:hAnsi="Arial"/>
          <w:lang w:val="en-GB" w:eastAsia="zh-CN"/>
        </w:rPr>
        <w:commentReference w:id="21"/>
      </w:r>
    </w:p>
    <w:p w14:paraId="4A2B0E62" w14:textId="3FA3CFFC"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22"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23"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24" w:author="Aniruddh Rao Kabbinale/IoT Connectivity Standards /SRI-Bangalore/Staff Engineer/Samsung Electronics" w:date="2023-11-14T21:08:00Z"/>
          <w:rFonts w:eastAsiaTheme="minorEastAsia"/>
          <w:lang w:eastAsia="zh-CN"/>
        </w:rPr>
      </w:pPr>
      <w:ins w:id="25" w:author="Aniruddh Rao Kabbinale/IoT Connectivity Standards /SRI-Bangalore/Staff Engineer/Samsung Electronics" w:date="2023-11-14T21:08:00Z">
        <w:r>
          <w:rPr>
            <w:rFonts w:eastAsiaTheme="minorEastAsia"/>
            <w:lang w:eastAsia="zh-CN"/>
          </w:rPr>
          <w:t>Angle of Arrival (</w:t>
        </w:r>
      </w:ins>
      <w:ins w:id="26" w:author="Aniruddh Rao Kabbinale/IoT Connectivity Standards /SRI-Bangalore/Staff Engineer/Samsung Electronics" w:date="2023-11-14T21:17:00Z">
        <w:r w:rsidR="00312853">
          <w:rPr>
            <w:rFonts w:eastAsiaTheme="minorEastAsia"/>
            <w:lang w:eastAsia="zh-CN"/>
          </w:rPr>
          <w:t>Elevation</w:t>
        </w:r>
      </w:ins>
      <w:ins w:id="27"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0A6ED6E9" w:rsidR="00136543" w:rsidRDefault="00343159" w:rsidP="00136543">
      <w:pPr>
        <w:rPr>
          <w:rFonts w:eastAsiaTheme="minorEastAsia"/>
          <w:lang w:eastAsia="zh-CN"/>
        </w:rPr>
      </w:pPr>
      <w:ins w:id="28" w:author="Aniruddh Rao Kabbinale/IoT Connectivity Standards /SRI-Bangalore/Staff Engineer/Samsung Electronics" w:date="2023-11-14T21:08:00Z">
        <w:r>
          <w:rPr>
            <w:rFonts w:eastAsiaTheme="minorEastAsia"/>
            <w:lang w:eastAsia="zh-CN"/>
          </w:rPr>
          <w:t xml:space="preserve">Delay </w:t>
        </w:r>
      </w:ins>
      <w:r w:rsidR="00136543">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46201E18" w14:textId="59374C62" w:rsidR="00136543" w:rsidDel="00343159" w:rsidRDefault="00136543" w:rsidP="00136543">
      <w:pPr>
        <w:rPr>
          <w:del w:id="29" w:author="Aniruddh Rao Kabbinale/IoT Connectivity Standards /SRI-Bangalore/Staff Engineer/Samsung Electronics" w:date="2023-11-14T21:08:00Z"/>
          <w:rFonts w:eastAsiaTheme="minorEastAsia"/>
          <w:lang w:eastAsia="zh-CN"/>
        </w:rPr>
      </w:pPr>
    </w:p>
    <w:p w14:paraId="592F4F1E" w14:textId="397A3E18" w:rsidR="00136543" w:rsidRDefault="00343159" w:rsidP="00136543">
      <w:pPr>
        <w:rPr>
          <w:ins w:id="30" w:author="Aniruddh Rao Kabbinale/IoT Connectivity Standards /SRI-Bangalore/Staff Engineer/Samsung Electronics" w:date="2023-11-15T03:40:00Z"/>
          <w:rFonts w:eastAsiaTheme="minorEastAsia"/>
          <w:lang w:eastAsia="zh-CN"/>
        </w:rPr>
      </w:pPr>
      <w:ins w:id="31" w:author="Aniruddh Rao Kabbinale/IoT Connectivity Standards /SRI-Bangalore/Staff Engineer/Samsung Electronics" w:date="2023-11-14T21:08:00Z">
        <w:r>
          <w:rPr>
            <w:rFonts w:eastAsiaTheme="minorEastAsia"/>
            <w:lang w:eastAsia="zh-CN"/>
          </w:rPr>
          <w:t xml:space="preserve">RSSI </w:t>
        </w:r>
      </w:ins>
      <w:r w:rsidR="00136543">
        <w:rPr>
          <w:rFonts w:eastAsiaTheme="minorEastAsia"/>
          <w:lang w:eastAsia="zh-CN"/>
        </w:rPr>
        <w:t>– 0 if not requested, 1 if requested</w:t>
      </w:r>
    </w:p>
    <w:p w14:paraId="1951B9F0" w14:textId="6F56F6F7" w:rsidR="00B06D70" w:rsidRDefault="00B06D70" w:rsidP="00136543">
      <w:pPr>
        <w:rPr>
          <w:ins w:id="32" w:author="Aniruddh Rao Kabbinale/IoT Connectivity Standards /SRI-Bangalore/Staff Engineer/Samsung Electronics" w:date="2023-11-15T03:40:00Z"/>
          <w:rFonts w:eastAsiaTheme="minorEastAsia"/>
          <w:lang w:eastAsia="zh-CN"/>
        </w:rPr>
      </w:pPr>
    </w:p>
    <w:p w14:paraId="764D4635" w14:textId="27B07642" w:rsidR="00B06D70" w:rsidRDefault="00B06D70" w:rsidP="00136543">
      <w:pPr>
        <w:rPr>
          <w:ins w:id="33" w:author="Aniruddh Rao Kabbinale/IoT Connectivity Standards /SRI-Bangalore/Staff Engineer/Samsung Electronics" w:date="2023-11-15T03:40:00Z"/>
          <w:rFonts w:eastAsiaTheme="minorEastAsia"/>
          <w:lang w:eastAsia="zh-CN"/>
        </w:rPr>
      </w:pPr>
      <w:ins w:id="34" w:author="Aniruddh Rao Kabbinale/IoT Connectivity Standards /SRI-Bangalore/Staff Engineer/Samsung Electronics" w:date="2023-11-15T03:40:00Z">
        <w:r>
          <w:rPr>
            <w:rFonts w:eastAsiaTheme="minorEastAsia"/>
            <w:lang w:eastAsia="zh-CN"/>
          </w:rPr>
          <w:t>Span – 0 if span is not requested for delay, angle; 1 if span is requested for delay, angle.</w:t>
        </w:r>
      </w:ins>
    </w:p>
    <w:p w14:paraId="37B59BF7" w14:textId="352B4A11" w:rsidR="00B06D70" w:rsidRDefault="00B06D70" w:rsidP="00136543">
      <w:pPr>
        <w:rPr>
          <w:ins w:id="35" w:author="Aniruddh Rao Kabbinale/IoT Connectivity Standards /SRI-Bangalore/Staff Engineer/Samsung Electronics" w:date="2023-11-15T03:41:00Z"/>
          <w:rFonts w:eastAsiaTheme="minorEastAsia"/>
          <w:lang w:eastAsia="zh-CN"/>
        </w:rPr>
      </w:pPr>
    </w:p>
    <w:p w14:paraId="58C5374E" w14:textId="75BD8EC5" w:rsidR="00B06D70" w:rsidRDefault="00B06D70" w:rsidP="00136543">
      <w:pPr>
        <w:rPr>
          <w:ins w:id="36" w:author="Aniruddh Rao Kabbinale/IoT Connectivity Standards /SRI-Bangalore/Staff Engineer/Samsung Electronics" w:date="2023-11-15T20:02:00Z"/>
          <w:lang w:eastAsia="zh-CN"/>
        </w:rPr>
      </w:pPr>
      <w:ins w:id="37" w:author="Aniruddh Rao Kabbinale/IoT Connectivity Standards /SRI-Bangalore/Staff Engineer/Samsung Electronics" w:date="2023-11-15T03:41:00Z">
        <w:r>
          <w:rPr>
            <w:rFonts w:eastAsiaTheme="minorEastAsia"/>
            <w:lang w:eastAsia="zh-CN"/>
          </w:rPr>
          <w:t>Span Reference – 0 if span reference is “center”, 1 if span reference is “closest edge”</w:t>
        </w:r>
      </w:ins>
      <w:r w:rsidR="00533877">
        <w:rPr>
          <w:rFonts w:eastAsiaTheme="minorEastAsia"/>
          <w:lang w:eastAsia="zh-CN"/>
        </w:rPr>
        <w:t xml:space="preserve">. </w:t>
      </w:r>
      <w:ins w:id="38" w:author="Aniruddh Rao Kabbinale/IoT Connectivity Standards /SRI-Bangalore/Staff Engineer/Samsung Electronics" w:date="2023-11-15T19:58:00Z">
        <w:r w:rsidR="00533877">
          <w:rPr>
            <w:lang w:eastAsia="zh-CN"/>
          </w:rPr>
          <w:t>An example filter for span</w:t>
        </w:r>
      </w:ins>
      <w:r w:rsidR="00FC45DC">
        <w:rPr>
          <w:lang w:eastAsia="zh-CN"/>
        </w:rPr>
        <w:t xml:space="preserve"> </w:t>
      </w:r>
      <w:ins w:id="39" w:author="Aniruddh Rao Kabbinale/IoT Connectivity Standards /SRI-Bangalore/Staff Engineer/Samsung Electronics" w:date="2023-11-15T20:08:00Z">
        <w:r w:rsidR="00FC45DC">
          <w:rPr>
            <w:lang w:eastAsia="zh-CN"/>
          </w:rPr>
          <w:t>reference</w:t>
        </w:r>
      </w:ins>
      <w:ins w:id="40" w:author="Aniruddh Rao Kabbinale/IoT Connectivity Standards /SRI-Bangalore/Staff Engineer/Samsung Electronics" w:date="2023-11-15T19:58:00Z">
        <w:r w:rsidR="00533877">
          <w:rPr>
            <w:lang w:eastAsia="zh-CN"/>
          </w:rPr>
          <w:t xml:space="preserve"> calculation would be 10% of peak amplitude of the CIR Taps.</w:t>
        </w:r>
      </w:ins>
    </w:p>
    <w:p w14:paraId="0472B57B" w14:textId="3FA8DFDD" w:rsidR="00533877" w:rsidRDefault="00533877" w:rsidP="00136543">
      <w:pPr>
        <w:rPr>
          <w:ins w:id="41" w:author="Aniruddh Rao Kabbinale/IoT Connectivity Standards /SRI-Bangalore/Staff Engineer/Samsung Electronics" w:date="2023-11-15T20:02:00Z"/>
          <w:lang w:eastAsia="zh-CN"/>
        </w:rPr>
      </w:pPr>
    </w:p>
    <w:p w14:paraId="4CA0F342" w14:textId="2829E0C7" w:rsidR="00533877" w:rsidRDefault="00533877" w:rsidP="00136543">
      <w:pPr>
        <w:rPr>
          <w:rFonts w:eastAsiaTheme="minorEastAsia"/>
          <w:lang w:eastAsia="zh-CN"/>
        </w:rPr>
      </w:pPr>
      <w:ins w:id="42" w:author="Aniruddh Rao Kabbinale/IoT Connectivity Standards /SRI-Bangalore/Staff Engineer/Samsung Electronics" w:date="2023-11-15T20:02:00Z">
        <w:r>
          <w:rPr>
            <w:lang w:eastAsia="zh-CN"/>
          </w:rPr>
          <w:t xml:space="preserve">Receiver orientation – 0 if receiver orientation not requested, 1 if receiver orientation requested. A 3 parameter receiver orientation in terms of </w:t>
        </w:r>
      </w:ins>
      <w:ins w:id="43" w:author="Aniruddh Rao Kabbinale/IoT Connectivity Standards /SRI-Bangalore/Staff Engineer/Samsung Electronics" w:date="2023-11-15T20:03:00Z">
        <w:r>
          <w:rPr>
            <w:lang w:eastAsia="zh-CN"/>
          </w:rPr>
          <w:t>Azimuth, elevation and rotation shall be provided on request.</w:t>
        </w:r>
      </w:ins>
    </w:p>
    <w:p w14:paraId="06FB07EC" w14:textId="69A0ECE2" w:rsidR="00136543" w:rsidDel="00533877" w:rsidRDefault="00136543" w:rsidP="00136543">
      <w:pPr>
        <w:rPr>
          <w:del w:id="44" w:author="Aniruddh Rao Kabbinale/IoT Connectivity Standards /SRI-Bangalore/Staff Engineer/Samsung Electronics" w:date="2023-11-15T20:03:00Z"/>
          <w:rFonts w:eastAsiaTheme="minorEastAsia"/>
          <w:lang w:eastAsia="zh-CN"/>
        </w:rPr>
      </w:pP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4D994356" w:rsidR="002E7F3A" w:rsidRPr="007075A5" w:rsidRDefault="002E7F3A" w:rsidP="00136543">
      <w:r>
        <w:t>Processed Target Feature IE enable</w:t>
      </w:r>
      <w:r w:rsidR="00182EB1">
        <w:t>s</w:t>
      </w:r>
      <w:r>
        <w:t xml:space="preserve"> exchange of processed report for sensing apart from CIR report. The IE enable</w:t>
      </w:r>
      <w:r w:rsidR="00182EB1">
        <w:t>s</w:t>
      </w:r>
      <w:r>
        <w:t xml:space="preserve"> exchange of parameter values for Angle of arrival,</w:t>
      </w:r>
      <w:r w:rsidR="00533877">
        <w:t xml:space="preserve"> </w:t>
      </w:r>
      <w:ins w:id="45" w:author="Aniruddh Rao Kabbinale/IoT Connectivity Standards /SRI-Bangalore/Staff Engineer/Samsung Electronics" w:date="2023-11-15T19:59:00Z">
        <w:r w:rsidR="00533877">
          <w:t xml:space="preserve">Angle span, </w:t>
        </w:r>
      </w:ins>
      <w:del w:id="46" w:author="Aniruddh Rao Kabbinale/IoT Connectivity Standards /SRI-Bangalore/Staff Engineer/Samsung Electronics" w:date="2023-11-15T20:03:00Z">
        <w:r w:rsidDel="00533877">
          <w:delText xml:space="preserve"> </w:delText>
        </w:r>
      </w:del>
      <w:ins w:id="47" w:author="Aniruddh Rao Kabbinale/IoT Connectivity Standards /SRI-Bangalore/Staff Engineer/Samsung Electronics" w:date="2023-11-14T21:05:00Z">
        <w:r w:rsidR="00136543">
          <w:t>Delay</w:t>
        </w:r>
      </w:ins>
      <w:r w:rsidR="00652C8C">
        <w:t>,</w:t>
      </w:r>
      <w:r>
        <w:t xml:space="preserve"> </w:t>
      </w:r>
      <w:ins w:id="48" w:author="Aniruddh Rao Kabbinale/IoT Connectivity Standards /SRI-Bangalore/Staff Engineer/Samsung Electronics" w:date="2023-11-15T19:59:00Z">
        <w:r w:rsidR="00533877">
          <w:t xml:space="preserve">Delay span, </w:t>
        </w:r>
      </w:ins>
      <w:r>
        <w:t xml:space="preserve">velocity, </w:t>
      </w:r>
      <w:ins w:id="49" w:author="Aniruddh Rao Kabbinale/IoT Connectivity Standards /SRI-Bangalore/Staff Engineer/Samsung Electronics" w:date="2023-11-14T21:05:00Z">
        <w:r w:rsidR="00136543">
          <w:t>RSSI</w:t>
        </w:r>
      </w:ins>
      <w:ins w:id="50" w:author="Aniruddh Rao Kabbinale/IoT Connectivity Standards /SRI-Bangalore/Staff Engineer/Samsung Electronics" w:date="2023-11-15T19:59:00Z">
        <w:r w:rsidR="00533877">
          <w:t xml:space="preserve"> and receiver orientation</w:t>
        </w:r>
      </w:ins>
      <w:r w:rsidR="00533877">
        <w:t>.</w:t>
      </w:r>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lastRenderedPageBreak/>
        <w:t>The Processed Target Feature response IE when DEFLATE compression is not enabled is as shown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982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1"/>
        <w:gridCol w:w="799"/>
        <w:gridCol w:w="943"/>
        <w:gridCol w:w="943"/>
        <w:gridCol w:w="943"/>
        <w:gridCol w:w="943"/>
        <w:gridCol w:w="943"/>
        <w:gridCol w:w="943"/>
        <w:tblGridChange w:id="51">
          <w:tblGrid>
            <w:gridCol w:w="1027"/>
            <w:gridCol w:w="1170"/>
            <w:gridCol w:w="1171"/>
            <w:gridCol w:w="799"/>
            <w:gridCol w:w="943"/>
            <w:gridCol w:w="943"/>
            <w:gridCol w:w="943"/>
            <w:gridCol w:w="943"/>
            <w:gridCol w:w="943"/>
            <w:gridCol w:w="943"/>
          </w:tblGrid>
        </w:tblGridChange>
      </w:tblGrid>
      <w:tr w:rsidR="0043768C" w14:paraId="22643833" w14:textId="73E26D6A" w:rsidTr="0043768C">
        <w:trPr>
          <w:trHeight w:val="420"/>
          <w:jc w:val="center"/>
        </w:trPr>
        <w:tc>
          <w:tcPr>
            <w:tcW w:w="1027" w:type="dxa"/>
            <w:shd w:val="clear" w:color="auto" w:fill="auto"/>
            <w:tcMar>
              <w:top w:w="72" w:type="dxa"/>
              <w:left w:w="144" w:type="dxa"/>
              <w:bottom w:w="72" w:type="dxa"/>
              <w:right w:w="144" w:type="dxa"/>
            </w:tcMar>
            <w:vAlign w:val="center"/>
          </w:tcPr>
          <w:p w14:paraId="4881D4C4" w14:textId="77777777" w:rsidR="0043768C" w:rsidRDefault="0043768C" w:rsidP="00AE6865">
            <w:pPr>
              <w:jc w:val="center"/>
              <w:rPr>
                <w:rFonts w:eastAsiaTheme="minorEastAsia"/>
                <w:b/>
                <w:lang w:eastAsia="zh-CN"/>
              </w:rPr>
            </w:pPr>
          </w:p>
          <w:p w14:paraId="50690B57" w14:textId="5EF718DE" w:rsidR="0043768C" w:rsidRDefault="0043768C" w:rsidP="00AE6865">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68E4ED88" w14:textId="7288ED56" w:rsidR="0043768C" w:rsidRDefault="0043768C" w:rsidP="00AE6865">
            <w:pPr>
              <w:jc w:val="center"/>
              <w:rPr>
                <w:rFonts w:eastAsiaTheme="minorEastAsia"/>
                <w:b/>
                <w:lang w:eastAsia="zh-CN"/>
              </w:rPr>
            </w:pPr>
            <w:r>
              <w:rPr>
                <w:rFonts w:eastAsiaTheme="minorEastAsia"/>
                <w:b/>
                <w:lang w:eastAsia="zh-CN"/>
              </w:rPr>
              <w:t>6</w:t>
            </w:r>
          </w:p>
        </w:tc>
        <w:tc>
          <w:tcPr>
            <w:tcW w:w="1171" w:type="dxa"/>
            <w:shd w:val="clear" w:color="auto" w:fill="auto"/>
            <w:tcMar>
              <w:top w:w="72" w:type="dxa"/>
              <w:left w:w="144" w:type="dxa"/>
              <w:bottom w:w="72" w:type="dxa"/>
              <w:right w:w="144" w:type="dxa"/>
            </w:tcMar>
            <w:vAlign w:val="center"/>
          </w:tcPr>
          <w:p w14:paraId="1A7BBA34" w14:textId="2E0DF962" w:rsidR="0043768C" w:rsidRDefault="0043768C" w:rsidP="00AE6865">
            <w:pPr>
              <w:jc w:val="center"/>
              <w:rPr>
                <w:rFonts w:eastAsiaTheme="minorEastAsia"/>
                <w:b/>
                <w:lang w:eastAsia="zh-CN"/>
              </w:rPr>
            </w:pPr>
            <w:r>
              <w:rPr>
                <w:rFonts w:eastAsiaTheme="minorEastAsia"/>
                <w:b/>
                <w:lang w:eastAsia="zh-CN"/>
              </w:rPr>
              <w:t>7-12</w:t>
            </w:r>
          </w:p>
        </w:tc>
        <w:tc>
          <w:tcPr>
            <w:tcW w:w="799" w:type="dxa"/>
          </w:tcPr>
          <w:p w14:paraId="17A315D7" w14:textId="385197F0" w:rsidR="0043768C" w:rsidRDefault="0043768C" w:rsidP="00AE6865">
            <w:pPr>
              <w:jc w:val="center"/>
              <w:rPr>
                <w:rFonts w:eastAsiaTheme="minorEastAsia"/>
                <w:b/>
                <w:lang w:eastAsia="zh-CN"/>
              </w:rPr>
            </w:pPr>
            <w:r>
              <w:rPr>
                <w:rFonts w:eastAsiaTheme="minorEastAsia" w:hint="eastAsia"/>
                <w:b/>
                <w:lang w:eastAsia="zh-CN"/>
              </w:rPr>
              <w:t>13-18</w:t>
            </w:r>
          </w:p>
        </w:tc>
        <w:tc>
          <w:tcPr>
            <w:tcW w:w="943" w:type="dxa"/>
          </w:tcPr>
          <w:p w14:paraId="21A7A8E8" w14:textId="5A2C9209" w:rsidR="0043768C" w:rsidRDefault="0043768C" w:rsidP="00AE6865">
            <w:pPr>
              <w:rPr>
                <w:rFonts w:eastAsiaTheme="minorEastAsia"/>
                <w:b/>
                <w:lang w:eastAsia="zh-CN"/>
              </w:rPr>
            </w:pPr>
            <w:ins w:id="52" w:author="Aniruddh Rao Kabbinale/IoT Connectivity Standards /SRI-Bangalore/Staff Engineer/Samsung Electronics" w:date="2023-11-16T02:48:00Z">
              <w:r>
                <w:rPr>
                  <w:rFonts w:eastAsiaTheme="minorEastAsia"/>
                  <w:b/>
                  <w:lang w:eastAsia="zh-CN"/>
                </w:rPr>
                <w:t>19-23</w:t>
              </w:r>
            </w:ins>
          </w:p>
        </w:tc>
        <w:tc>
          <w:tcPr>
            <w:tcW w:w="943" w:type="dxa"/>
          </w:tcPr>
          <w:p w14:paraId="1F488F16" w14:textId="12E2CB8D" w:rsidR="0043768C" w:rsidRDefault="0043768C" w:rsidP="00AE6865">
            <w:pPr>
              <w:rPr>
                <w:ins w:id="53" w:author="Aniruddh Rao Kabbinale/IoT Connectivity Standards /SRI-Bangalore/Staff Engineer/Samsung Electronics" w:date="2023-11-16T00:51:00Z"/>
                <w:rFonts w:eastAsiaTheme="minorEastAsia"/>
                <w:b/>
                <w:lang w:eastAsia="zh-CN"/>
              </w:rPr>
            </w:pPr>
            <w:ins w:id="54" w:author="Aniruddh Rao Kabbinale/IoT Connectivity Standards /SRI-Bangalore/Staff Engineer/Samsung Electronics" w:date="2023-11-16T02:47:00Z">
              <w:r>
                <w:rPr>
                  <w:rFonts w:eastAsiaTheme="minorEastAsia"/>
                  <w:b/>
                  <w:lang w:eastAsia="zh-CN"/>
                </w:rPr>
                <w:t>0/</w:t>
              </w:r>
            </w:ins>
            <w:ins w:id="55" w:author="Aniruddh Rao Kabbinale/IoT Connectivity Standards /SRI-Bangalore/Staff Engineer/Samsung Electronics" w:date="2023-11-16T00:51:00Z">
              <w:r>
                <w:rPr>
                  <w:rFonts w:eastAsiaTheme="minorEastAsia"/>
                  <w:b/>
                  <w:lang w:eastAsia="zh-CN"/>
                </w:rPr>
                <w:t>8 bits</w:t>
              </w:r>
            </w:ins>
          </w:p>
        </w:tc>
        <w:tc>
          <w:tcPr>
            <w:tcW w:w="943" w:type="dxa"/>
          </w:tcPr>
          <w:p w14:paraId="3DA5F098" w14:textId="470F213D" w:rsidR="0043768C" w:rsidRDefault="0043768C" w:rsidP="00AE6865">
            <w:pPr>
              <w:rPr>
                <w:ins w:id="56" w:author="Aniruddh Rao Kabbinale/IoT Connectivity Standards /SRI-Bangalore/Staff Engineer/Samsung Electronics" w:date="2023-11-16T00:51:00Z"/>
                <w:rFonts w:eastAsiaTheme="minorEastAsia"/>
                <w:b/>
                <w:lang w:eastAsia="zh-CN"/>
              </w:rPr>
            </w:pPr>
            <w:ins w:id="57" w:author="Aniruddh Rao Kabbinale/IoT Connectivity Standards /SRI-Bangalore/Staff Engineer/Samsung Electronics" w:date="2023-11-16T02:47:00Z">
              <w:r>
                <w:rPr>
                  <w:rFonts w:eastAsiaTheme="minorEastAsia"/>
                  <w:b/>
                  <w:lang w:eastAsia="zh-CN"/>
                </w:rPr>
                <w:t>0/</w:t>
              </w:r>
            </w:ins>
            <w:ins w:id="58" w:author="Aniruddh Rao Kabbinale/IoT Connectivity Standards /SRI-Bangalore/Staff Engineer/Samsung Electronics" w:date="2023-11-16T00:51:00Z">
              <w:r>
                <w:rPr>
                  <w:rFonts w:eastAsiaTheme="minorEastAsia"/>
                  <w:b/>
                  <w:lang w:eastAsia="zh-CN"/>
                </w:rPr>
                <w:t>8 bits</w:t>
              </w:r>
            </w:ins>
          </w:p>
        </w:tc>
        <w:tc>
          <w:tcPr>
            <w:tcW w:w="943" w:type="dxa"/>
          </w:tcPr>
          <w:p w14:paraId="220BDA80" w14:textId="4C7D2F57" w:rsidR="0043768C" w:rsidRDefault="0043768C" w:rsidP="00AE6865">
            <w:pPr>
              <w:rPr>
                <w:ins w:id="59" w:author="Aniruddh Rao Kabbinale/IoT Connectivity Standards /SRI-Bangalore/Staff Engineer/Samsung Electronics" w:date="2023-11-16T00:51:00Z"/>
                <w:rFonts w:eastAsiaTheme="minorEastAsia"/>
                <w:b/>
                <w:lang w:eastAsia="zh-CN"/>
              </w:rPr>
            </w:pPr>
            <w:ins w:id="60" w:author="Aniruddh Rao Kabbinale/IoT Connectivity Standards /SRI-Bangalore/Staff Engineer/Samsung Electronics" w:date="2023-11-16T02:47:00Z">
              <w:r>
                <w:rPr>
                  <w:rFonts w:eastAsiaTheme="minorEastAsia"/>
                  <w:b/>
                  <w:lang w:eastAsia="zh-CN"/>
                </w:rPr>
                <w:t>0/</w:t>
              </w:r>
            </w:ins>
            <w:ins w:id="61" w:author="Aniruddh Rao Kabbinale/IoT Connectivity Standards /SRI-Bangalore/Staff Engineer/Samsung Electronics" w:date="2023-11-16T00:51:00Z">
              <w:r>
                <w:rPr>
                  <w:rFonts w:eastAsiaTheme="minorEastAsia"/>
                  <w:b/>
                  <w:lang w:eastAsia="zh-CN"/>
                </w:rPr>
                <w:t>8 bits</w:t>
              </w:r>
            </w:ins>
          </w:p>
        </w:tc>
        <w:tc>
          <w:tcPr>
            <w:tcW w:w="943" w:type="dxa"/>
          </w:tcPr>
          <w:p w14:paraId="4627FEB2" w14:textId="07DC08C1" w:rsidR="0043768C" w:rsidRDefault="0043768C" w:rsidP="00AE6865">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
          <w:p w14:paraId="0762DC3E" w14:textId="0C8AFB0F" w:rsidR="0043768C" w:rsidRDefault="0043768C" w:rsidP="00AE6865">
            <w:pPr>
              <w:jc w:val="center"/>
              <w:rPr>
                <w:rFonts w:eastAsiaTheme="minorEastAsia"/>
                <w:b/>
                <w:lang w:eastAsia="zh-CN"/>
              </w:rPr>
            </w:pPr>
            <w:r>
              <w:rPr>
                <w:rFonts w:eastAsiaTheme="minorEastAsia" w:hint="eastAsia"/>
                <w:b/>
                <w:lang w:eastAsia="zh-CN"/>
              </w:rPr>
              <w:t>0/variable</w:t>
            </w:r>
          </w:p>
        </w:tc>
      </w:tr>
      <w:tr w:rsidR="0043768C" w14:paraId="47745775" w14:textId="34FD6EB3" w:rsidTr="0043768C">
        <w:trPr>
          <w:trHeight w:val="420"/>
          <w:jc w:val="center"/>
        </w:trPr>
        <w:tc>
          <w:tcPr>
            <w:tcW w:w="1027" w:type="dxa"/>
            <w:shd w:val="clear" w:color="auto" w:fill="FFFFFF"/>
            <w:tcMar>
              <w:top w:w="72" w:type="dxa"/>
              <w:left w:w="144" w:type="dxa"/>
              <w:bottom w:w="72" w:type="dxa"/>
              <w:right w:w="144" w:type="dxa"/>
            </w:tcMar>
            <w:vAlign w:val="center"/>
          </w:tcPr>
          <w:p w14:paraId="79CCCCC6" w14:textId="375A564A" w:rsidR="0043768C" w:rsidRDefault="0043768C" w:rsidP="00AE6865">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40D8B660" w14:textId="080C871E" w:rsidR="0043768C" w:rsidRDefault="0043768C" w:rsidP="00AE6865">
            <w:pPr>
              <w:jc w:val="center"/>
              <w:rPr>
                <w:rFonts w:eastAsiaTheme="minorEastAsia"/>
                <w:lang w:eastAsia="zh-CN"/>
              </w:rPr>
            </w:pPr>
            <w:r>
              <w:rPr>
                <w:rFonts w:eastAsiaTheme="minorEastAsia"/>
                <w:lang w:eastAsia="zh-CN"/>
              </w:rPr>
              <w:t>EOL</w:t>
            </w:r>
          </w:p>
        </w:tc>
        <w:tc>
          <w:tcPr>
            <w:tcW w:w="1171" w:type="dxa"/>
            <w:shd w:val="clear" w:color="auto" w:fill="FFFFFF"/>
            <w:tcMar>
              <w:top w:w="72" w:type="dxa"/>
              <w:left w:w="144" w:type="dxa"/>
              <w:bottom w:w="72" w:type="dxa"/>
              <w:right w:w="144" w:type="dxa"/>
            </w:tcMar>
            <w:vAlign w:val="center"/>
          </w:tcPr>
          <w:p w14:paraId="2FFE813A" w14:textId="0D17880A" w:rsidR="0043768C" w:rsidRDefault="0043768C" w:rsidP="00AE6865">
            <w:pPr>
              <w:jc w:val="center"/>
              <w:rPr>
                <w:rFonts w:eastAsiaTheme="minorEastAsia"/>
                <w:lang w:eastAsia="zh-CN"/>
              </w:rPr>
            </w:pPr>
            <w:r>
              <w:rPr>
                <w:rFonts w:eastAsiaTheme="minorEastAsia"/>
                <w:lang w:eastAsia="zh-CN"/>
              </w:rPr>
              <w:t>Number of Full Targets</w:t>
            </w:r>
          </w:p>
        </w:tc>
        <w:tc>
          <w:tcPr>
            <w:tcW w:w="799" w:type="dxa"/>
            <w:shd w:val="clear" w:color="auto" w:fill="FFFFFF"/>
          </w:tcPr>
          <w:p w14:paraId="51B047FD" w14:textId="5F612B1B" w:rsidR="0043768C" w:rsidRDefault="0043768C" w:rsidP="00AE6865">
            <w:pPr>
              <w:jc w:val="center"/>
              <w:rPr>
                <w:rFonts w:eastAsiaTheme="minorEastAsia"/>
                <w:lang w:eastAsia="zh-CN"/>
              </w:rPr>
            </w:pPr>
            <w:r>
              <w:rPr>
                <w:rFonts w:eastAsiaTheme="minorEastAsia"/>
                <w:lang w:eastAsia="zh-CN"/>
              </w:rPr>
              <w:t>Number of Sparse Targets</w:t>
            </w:r>
          </w:p>
        </w:tc>
        <w:tc>
          <w:tcPr>
            <w:tcW w:w="943" w:type="dxa"/>
            <w:shd w:val="clear" w:color="auto" w:fill="FFFFFF"/>
          </w:tcPr>
          <w:p w14:paraId="13D6BA7A" w14:textId="2ED504A9" w:rsidR="0043768C" w:rsidRDefault="0043768C" w:rsidP="00AE6865">
            <w:pPr>
              <w:jc w:val="center"/>
              <w:rPr>
                <w:rFonts w:eastAsiaTheme="minorEastAsia"/>
                <w:lang w:eastAsia="zh-CN"/>
              </w:rPr>
            </w:pPr>
            <w:ins w:id="62" w:author="Aniruddh Rao Kabbinale/IoT Connectivity Standards /SRI-Bangalore/Staff Engineer/Samsung Electronics" w:date="2023-11-16T02:48:00Z">
              <w:r>
                <w:rPr>
                  <w:rFonts w:eastAsiaTheme="minorEastAsia"/>
                  <w:lang w:eastAsia="zh-CN"/>
                </w:rPr>
                <w:t>Reserved</w:t>
              </w:r>
            </w:ins>
          </w:p>
        </w:tc>
        <w:tc>
          <w:tcPr>
            <w:tcW w:w="943" w:type="dxa"/>
            <w:shd w:val="clear" w:color="auto" w:fill="FFFFFF"/>
          </w:tcPr>
          <w:p w14:paraId="564CE2E0" w14:textId="3807871A" w:rsidR="0043768C" w:rsidRDefault="0043768C" w:rsidP="00AE6865">
            <w:pPr>
              <w:jc w:val="center"/>
              <w:rPr>
                <w:ins w:id="63" w:author="Aniruddh Rao Kabbinale/IoT Connectivity Standards /SRI-Bangalore/Staff Engineer/Samsung Electronics" w:date="2023-11-16T00:51:00Z"/>
                <w:rFonts w:eastAsiaTheme="minorEastAsia"/>
                <w:lang w:eastAsia="zh-CN"/>
              </w:rPr>
            </w:pPr>
            <w:ins w:id="64" w:author="Aniruddh Rao Kabbinale/IoT Connectivity Standards /SRI-Bangalore/Staff Engineer/Samsung Electronics" w:date="2023-11-16T00:51:00Z">
              <w:r>
                <w:rPr>
                  <w:rFonts w:eastAsiaTheme="minorEastAsia"/>
                  <w:lang w:eastAsia="zh-CN"/>
                </w:rPr>
                <w:t>Receiver Orientation (Azimuth)</w:t>
              </w:r>
            </w:ins>
          </w:p>
        </w:tc>
        <w:tc>
          <w:tcPr>
            <w:tcW w:w="943" w:type="dxa"/>
            <w:shd w:val="clear" w:color="auto" w:fill="FFFFFF"/>
          </w:tcPr>
          <w:p w14:paraId="5EA88271" w14:textId="0E2F5C6D" w:rsidR="0043768C" w:rsidRDefault="0043768C" w:rsidP="00AE6865">
            <w:pPr>
              <w:jc w:val="center"/>
              <w:rPr>
                <w:ins w:id="65" w:author="Aniruddh Rao Kabbinale/IoT Connectivity Standards /SRI-Bangalore/Staff Engineer/Samsung Electronics" w:date="2023-11-16T00:51:00Z"/>
                <w:rFonts w:eastAsiaTheme="minorEastAsia"/>
                <w:lang w:eastAsia="zh-CN"/>
              </w:rPr>
            </w:pPr>
            <w:ins w:id="66" w:author="Aniruddh Rao Kabbinale/IoT Connectivity Standards /SRI-Bangalore/Staff Engineer/Samsung Electronics" w:date="2023-11-16T00:51:00Z">
              <w:r>
                <w:rPr>
                  <w:rFonts w:eastAsiaTheme="minorEastAsia"/>
                  <w:lang w:eastAsia="zh-CN"/>
                </w:rPr>
                <w:t>Receiver Orientation (Elevation)</w:t>
              </w:r>
            </w:ins>
          </w:p>
        </w:tc>
        <w:tc>
          <w:tcPr>
            <w:tcW w:w="943" w:type="dxa"/>
            <w:shd w:val="clear" w:color="auto" w:fill="FFFFFF"/>
          </w:tcPr>
          <w:p w14:paraId="01A10571" w14:textId="49F9882E" w:rsidR="0043768C" w:rsidRDefault="0043768C" w:rsidP="00AE6865">
            <w:pPr>
              <w:jc w:val="center"/>
              <w:rPr>
                <w:ins w:id="67" w:author="Aniruddh Rao Kabbinale/IoT Connectivity Standards /SRI-Bangalore/Staff Engineer/Samsung Electronics" w:date="2023-11-16T00:51:00Z"/>
                <w:rFonts w:eastAsiaTheme="minorEastAsia"/>
                <w:lang w:eastAsia="zh-CN"/>
              </w:rPr>
            </w:pPr>
            <w:ins w:id="68" w:author="Aniruddh Rao Kabbinale/IoT Connectivity Standards /SRI-Bangalore/Staff Engineer/Samsung Electronics" w:date="2023-11-16T00:51:00Z">
              <w:r>
                <w:rPr>
                  <w:rFonts w:eastAsiaTheme="minorEastAsia"/>
                  <w:lang w:eastAsia="zh-CN"/>
                </w:rPr>
                <w:t>Receiver Orientation (Rotation)</w:t>
              </w:r>
            </w:ins>
          </w:p>
        </w:tc>
        <w:tc>
          <w:tcPr>
            <w:tcW w:w="943" w:type="dxa"/>
            <w:shd w:val="clear" w:color="auto" w:fill="FFFFFF"/>
          </w:tcPr>
          <w:p w14:paraId="48B7F264" w14:textId="3BCA2DD4" w:rsidR="0043768C" w:rsidRDefault="0043768C" w:rsidP="00AE6865">
            <w:pPr>
              <w:jc w:val="center"/>
              <w:rPr>
                <w:rFonts w:eastAsiaTheme="minorEastAsia"/>
                <w:lang w:eastAsia="zh-CN"/>
              </w:rPr>
            </w:pPr>
            <w:r>
              <w:rPr>
                <w:rFonts w:eastAsiaTheme="minorEastAsia"/>
                <w:lang w:eastAsia="zh-CN"/>
              </w:rPr>
              <w:t>Full Target list</w:t>
            </w:r>
          </w:p>
        </w:tc>
        <w:tc>
          <w:tcPr>
            <w:tcW w:w="943" w:type="dxa"/>
            <w:shd w:val="clear" w:color="auto" w:fill="FFFFFF"/>
          </w:tcPr>
          <w:p w14:paraId="53DAD4D9" w14:textId="2CB87324" w:rsidR="0043768C" w:rsidRDefault="0043768C" w:rsidP="00AE6865">
            <w:pPr>
              <w:jc w:val="center"/>
              <w:rPr>
                <w:rFonts w:eastAsiaTheme="minorEastAsia"/>
                <w:lang w:eastAsia="zh-CN"/>
              </w:rPr>
            </w:pPr>
            <w:r>
              <w:rPr>
                <w:rFonts w:eastAsiaTheme="minorEastAsia"/>
                <w:lang w:eastAsia="zh-CN"/>
              </w:rPr>
              <w:t>Sparse Target list</w:t>
            </w:r>
          </w:p>
        </w:tc>
        <w:bookmarkStart w:id="69" w:name="_GoBack"/>
        <w:bookmarkEnd w:id="69"/>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46290E9A" w:rsidR="00400BF2" w:rsidRDefault="00D9146D" w:rsidP="00136543">
      <w:pPr>
        <w:rPr>
          <w:ins w:id="70" w:author="Aniruddh Rao Kabbinale/IoT Connectivity Standards /SRI-Bangalore/Staff Engineer/Samsung Electronics" w:date="2023-11-15T07:04:00Z"/>
          <w:lang w:eastAsia="zh-CN"/>
        </w:rPr>
      </w:pPr>
      <w:r>
        <w:rPr>
          <w:lang w:eastAsia="zh-CN"/>
        </w:rPr>
        <w:t xml:space="preserve">Sparse Target List - </w:t>
      </w:r>
      <w:r w:rsidR="007D62B7" w:rsidRPr="00D9146D">
        <w:rPr>
          <w:lang w:eastAsia="zh-CN"/>
        </w:rPr>
        <w:t xml:space="preserve">List of sparse target reports, which contain only </w:t>
      </w:r>
      <w:ins w:id="71"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7DB3D15B" w14:textId="76739EB8" w:rsidR="00F56291" w:rsidRDefault="00F56291" w:rsidP="00136543">
      <w:pPr>
        <w:rPr>
          <w:ins w:id="72" w:author="Aniruddh Rao Kabbinale/IoT Connectivity Standards /SRI-Bangalore/Staff Engineer/Samsung Electronics" w:date="2023-11-15T07:04:00Z"/>
          <w:lang w:eastAsia="zh-CN"/>
        </w:rPr>
      </w:pPr>
    </w:p>
    <w:p w14:paraId="3C251D74" w14:textId="23889E21" w:rsidR="00F56291" w:rsidRDefault="00F56291" w:rsidP="00F56291">
      <w:pPr>
        <w:rPr>
          <w:ins w:id="73" w:author="Aniruddh Rao Kabbinale/IoT Connectivity Standards /SRI-Bangalore/Staff Engineer/Samsung Electronics" w:date="2023-11-15T07:04:00Z"/>
          <w:lang w:eastAsia="zh-CN"/>
        </w:rPr>
      </w:pPr>
      <w:ins w:id="74" w:author="Aniruddh Rao Kabbinale/IoT Connectivity Standards /SRI-Bangalore/Staff Engineer/Samsung Electronics" w:date="2023-11-15T07:04:00Z">
        <w:r>
          <w:rPr>
            <w:lang w:eastAsia="zh-CN"/>
          </w:rPr>
          <w:t>Receiver Orientation (Azimuth) – an 8 bit receiver orientation Azimuth relative to Transmitter.</w:t>
        </w:r>
      </w:ins>
    </w:p>
    <w:p w14:paraId="4C9CF30D" w14:textId="3320D281" w:rsidR="00F56291" w:rsidRDefault="00F56291" w:rsidP="00136543">
      <w:pPr>
        <w:rPr>
          <w:ins w:id="75" w:author="Aniruddh Rao Kabbinale/IoT Connectivity Standards /SRI-Bangalore/Staff Engineer/Samsung Electronics" w:date="2023-11-15T07:04:00Z"/>
          <w:lang w:val="en-IN" w:eastAsia="zh-CN"/>
        </w:rPr>
      </w:pPr>
    </w:p>
    <w:p w14:paraId="4A6A23D7" w14:textId="69A474C9" w:rsidR="00F56291" w:rsidRDefault="00F56291" w:rsidP="00F56291">
      <w:pPr>
        <w:rPr>
          <w:ins w:id="76" w:author="Aniruddh Rao Kabbinale/IoT Connectivity Standards /SRI-Bangalore/Staff Engineer/Samsung Electronics" w:date="2023-11-15T07:04:00Z"/>
          <w:lang w:eastAsia="zh-CN"/>
        </w:rPr>
      </w:pPr>
      <w:ins w:id="77" w:author="Aniruddh Rao Kabbinale/IoT Connectivity Standards /SRI-Bangalore/Staff Engineer/Samsung Electronics" w:date="2023-11-15T07:04:00Z">
        <w:r>
          <w:rPr>
            <w:lang w:eastAsia="zh-CN"/>
          </w:rPr>
          <w:t xml:space="preserve">Receiver Orientation (Elevation) – an 8 bit receiver orientation </w:t>
        </w:r>
      </w:ins>
      <w:ins w:id="78" w:author="Aniruddh Rao Kabbinale/IoT Connectivity Standards /SRI-Bangalore/Staff Engineer/Samsung Electronics" w:date="2023-11-15T07:05:00Z">
        <w:r>
          <w:rPr>
            <w:lang w:eastAsia="zh-CN"/>
          </w:rPr>
          <w:t>Elevation</w:t>
        </w:r>
      </w:ins>
      <w:ins w:id="79" w:author="Aniruddh Rao Kabbinale/IoT Connectivity Standards /SRI-Bangalore/Staff Engineer/Samsung Electronics" w:date="2023-11-15T07:04:00Z">
        <w:r>
          <w:rPr>
            <w:lang w:eastAsia="zh-CN"/>
          </w:rPr>
          <w:t xml:space="preserve"> relative to Transmitter.</w:t>
        </w:r>
      </w:ins>
    </w:p>
    <w:p w14:paraId="0D387842" w14:textId="64EDBADB" w:rsidR="00F56291" w:rsidRDefault="00F56291" w:rsidP="00136543">
      <w:pPr>
        <w:rPr>
          <w:ins w:id="80" w:author="Aniruddh Rao Kabbinale/IoT Connectivity Standards /SRI-Bangalore/Staff Engineer/Samsung Electronics" w:date="2023-11-15T07:04:00Z"/>
          <w:lang w:val="en-IN" w:eastAsia="zh-CN"/>
        </w:rPr>
      </w:pPr>
    </w:p>
    <w:p w14:paraId="4CBA3970" w14:textId="00D70A8A" w:rsidR="00F56291" w:rsidRDefault="00F56291" w:rsidP="00F56291">
      <w:pPr>
        <w:rPr>
          <w:ins w:id="81" w:author="Aniruddh Rao Kabbinale/IoT Connectivity Standards /SRI-Bangalore/Staff Engineer/Samsung Electronics" w:date="2023-11-15T07:04:00Z"/>
          <w:lang w:eastAsia="zh-CN"/>
        </w:rPr>
      </w:pPr>
      <w:ins w:id="82" w:author="Aniruddh Rao Kabbinale/IoT Connectivity Standards /SRI-Bangalore/Staff Engineer/Samsung Electronics" w:date="2023-11-15T07:04:00Z">
        <w:r>
          <w:rPr>
            <w:lang w:eastAsia="zh-CN"/>
          </w:rPr>
          <w:t xml:space="preserve">Receiver Orientation (Rotation) – an 8 bit receiver orientation </w:t>
        </w:r>
      </w:ins>
      <w:ins w:id="83" w:author="Aniruddh Rao Kabbinale/IoT Connectivity Standards /SRI-Bangalore/Staff Engineer/Samsung Electronics" w:date="2023-11-15T07:05:00Z">
        <w:r>
          <w:rPr>
            <w:lang w:eastAsia="zh-CN"/>
          </w:rPr>
          <w:t>Rotation</w:t>
        </w:r>
      </w:ins>
      <w:ins w:id="84" w:author="Aniruddh Rao Kabbinale/IoT Connectivity Standards /SRI-Bangalore/Staff Engineer/Samsung Electronics" w:date="2023-11-15T07:04:00Z">
        <w:r>
          <w:rPr>
            <w:lang w:eastAsia="zh-CN"/>
          </w:rPr>
          <w:t xml:space="preserve"> relative to Transmitter.</w:t>
        </w:r>
      </w:ins>
    </w:p>
    <w:p w14:paraId="0F2655E7" w14:textId="77777777" w:rsidR="00F56291" w:rsidRPr="00D9146D" w:rsidRDefault="00F56291" w:rsidP="00136543">
      <w:pPr>
        <w:rPr>
          <w:lang w:val="en-IN" w:eastAsia="zh-CN"/>
        </w:rPr>
      </w:pPr>
    </w:p>
    <w:p w14:paraId="3B433F7D" w14:textId="1DE76A2A" w:rsidR="00C720C3" w:rsidRDefault="00C720C3">
      <w:pPr>
        <w:rPr>
          <w:lang w:eastAsia="zh-CN"/>
        </w:rPr>
      </w:pPr>
    </w:p>
    <w:tbl>
      <w:tblPr>
        <w:tblW w:w="8678"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979"/>
        <w:gridCol w:w="979"/>
        <w:gridCol w:w="981"/>
        <w:gridCol w:w="667"/>
        <w:gridCol w:w="667"/>
        <w:gridCol w:w="667"/>
        <w:gridCol w:w="1246"/>
        <w:gridCol w:w="1246"/>
        <w:gridCol w:w="1246"/>
      </w:tblGrid>
      <w:tr w:rsidR="00533877" w14:paraId="621E0A74" w14:textId="15BC4F43" w:rsidTr="00533877">
        <w:trPr>
          <w:trHeight w:val="313"/>
          <w:jc w:val="center"/>
        </w:trPr>
        <w:tc>
          <w:tcPr>
            <w:tcW w:w="979" w:type="dxa"/>
            <w:vAlign w:val="center"/>
          </w:tcPr>
          <w:p w14:paraId="49C643B2" w14:textId="2E3C8B02" w:rsidR="00533877" w:rsidRDefault="00533877" w:rsidP="00A371A1">
            <w:pPr>
              <w:jc w:val="center"/>
              <w:rPr>
                <w:ins w:id="85" w:author="Aniruddh Rao Kabbinale/IoT Connectivity Standards /SRI-Bangalore/Staff Engineer/Samsung Electronics" w:date="2023-11-14T21:10:00Z"/>
                <w:rFonts w:eastAsiaTheme="minorEastAsia"/>
                <w:b/>
                <w:lang w:eastAsia="zh-CN"/>
              </w:rPr>
            </w:pPr>
            <w:ins w:id="86" w:author="Aniruddh Rao Kabbinale/IoT Connectivity Standards /SRI-Bangalore/Staff Engineer/Samsung Electronics" w:date="2023-11-14T21:10:00Z">
              <w:r>
                <w:rPr>
                  <w:rFonts w:eastAsiaTheme="minorEastAsia"/>
                  <w:b/>
                  <w:lang w:eastAsia="zh-CN"/>
                </w:rPr>
                <w:t>Bits: 0-5</w:t>
              </w:r>
            </w:ins>
          </w:p>
        </w:tc>
        <w:tc>
          <w:tcPr>
            <w:tcW w:w="979" w:type="dxa"/>
            <w:shd w:val="clear" w:color="auto" w:fill="auto"/>
            <w:tcMar>
              <w:top w:w="72" w:type="dxa"/>
              <w:left w:w="144" w:type="dxa"/>
              <w:bottom w:w="72" w:type="dxa"/>
              <w:right w:w="144" w:type="dxa"/>
            </w:tcMar>
            <w:vAlign w:val="center"/>
          </w:tcPr>
          <w:p w14:paraId="2D5073D1" w14:textId="63FFA89E" w:rsidR="00533877" w:rsidRDefault="00533877" w:rsidP="00A371A1">
            <w:pPr>
              <w:jc w:val="center"/>
              <w:rPr>
                <w:rFonts w:eastAsiaTheme="minorEastAsia"/>
                <w:b/>
                <w:lang w:eastAsia="zh-CN"/>
              </w:rPr>
            </w:pPr>
            <w:r>
              <w:rPr>
                <w:rFonts w:eastAsiaTheme="minorEastAsia"/>
                <w:b/>
                <w:lang w:eastAsia="zh-CN"/>
              </w:rPr>
              <w:t>0/7 bits</w:t>
            </w:r>
          </w:p>
        </w:tc>
        <w:tc>
          <w:tcPr>
            <w:tcW w:w="981" w:type="dxa"/>
            <w:shd w:val="clear" w:color="auto" w:fill="auto"/>
            <w:tcMar>
              <w:top w:w="72" w:type="dxa"/>
              <w:left w:w="144" w:type="dxa"/>
              <w:bottom w:w="72" w:type="dxa"/>
              <w:right w:w="144" w:type="dxa"/>
            </w:tcMar>
            <w:vAlign w:val="center"/>
          </w:tcPr>
          <w:p w14:paraId="0277DB17" w14:textId="23E5F26C" w:rsidR="00533877" w:rsidRDefault="00533877" w:rsidP="00A371A1">
            <w:pPr>
              <w:jc w:val="center"/>
              <w:rPr>
                <w:rFonts w:eastAsiaTheme="minorEastAsia"/>
                <w:b/>
                <w:lang w:eastAsia="zh-CN"/>
              </w:rPr>
            </w:pPr>
            <w:r>
              <w:rPr>
                <w:rFonts w:eastAsiaTheme="minorEastAsia"/>
                <w:b/>
                <w:lang w:eastAsia="zh-CN"/>
              </w:rPr>
              <w:t>0/7 bits</w:t>
            </w:r>
          </w:p>
        </w:tc>
        <w:tc>
          <w:tcPr>
            <w:tcW w:w="667" w:type="dxa"/>
            <w:vAlign w:val="center"/>
          </w:tcPr>
          <w:p w14:paraId="4B1CC3BE" w14:textId="502E8A1A" w:rsidR="00533877" w:rsidRDefault="00533877" w:rsidP="00A371A1">
            <w:pPr>
              <w:jc w:val="center"/>
              <w:rPr>
                <w:rFonts w:eastAsiaTheme="minorEastAsia"/>
                <w:b/>
                <w:lang w:eastAsia="zh-CN"/>
              </w:rPr>
            </w:pPr>
            <w:r>
              <w:rPr>
                <w:rFonts w:eastAsiaTheme="minorEastAsia"/>
                <w:b/>
                <w:lang w:eastAsia="zh-CN"/>
              </w:rPr>
              <w:t>0/ 8 bits</w:t>
            </w:r>
          </w:p>
        </w:tc>
        <w:tc>
          <w:tcPr>
            <w:tcW w:w="667" w:type="dxa"/>
            <w:vAlign w:val="center"/>
          </w:tcPr>
          <w:p w14:paraId="38777541" w14:textId="17B0E53A" w:rsidR="00533877" w:rsidRDefault="00533877" w:rsidP="00B94FD3">
            <w:pPr>
              <w:jc w:val="center"/>
              <w:rPr>
                <w:ins w:id="87" w:author="Aniruddh Rao Kabbinale/IoT Connectivity Standards /SRI-Bangalore/Staff Engineer/Samsung Electronics" w:date="2023-11-15T03:35:00Z"/>
                <w:rFonts w:eastAsiaTheme="minorEastAsia"/>
                <w:b/>
                <w:lang w:eastAsia="zh-CN"/>
              </w:rPr>
            </w:pPr>
            <w:ins w:id="88" w:author="Aniruddh Rao Kabbinale/IoT Connectivity Standards /SRI-Bangalore/Staff Engineer/Samsung Electronics" w:date="2023-11-15T03:36:00Z">
              <w:r>
                <w:rPr>
                  <w:rFonts w:eastAsiaTheme="minorEastAsia"/>
                  <w:b/>
                  <w:lang w:eastAsia="zh-CN"/>
                </w:rPr>
                <w:t>0/8 bits</w:t>
              </w:r>
            </w:ins>
          </w:p>
        </w:tc>
        <w:tc>
          <w:tcPr>
            <w:tcW w:w="667" w:type="dxa"/>
            <w:vAlign w:val="center"/>
          </w:tcPr>
          <w:p w14:paraId="298E2752" w14:textId="269EE301"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246" w:type="dxa"/>
            <w:vAlign w:val="center"/>
          </w:tcPr>
          <w:p w14:paraId="4D87305B" w14:textId="1E1262A5" w:rsidR="00533877" w:rsidRDefault="00533877"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89" w:author="Aniruddh Rao Kabbinale/IoT Connectivity Standards /SRI-Bangalore/Staff Engineer/Samsung Electronics" w:date="2023-11-14T21:13:00Z">
              <w:r w:rsidDel="00A371A1">
                <w:rPr>
                  <w:rFonts w:eastAsiaTheme="minorEastAsia"/>
                  <w:b/>
                  <w:lang w:eastAsia="zh-CN"/>
                </w:rPr>
                <w:delText xml:space="preserve">6 </w:delText>
              </w:r>
            </w:del>
            <w:ins w:id="90" w:author="Aniruddh Rao Kabbinale/IoT Connectivity Standards /SRI-Bangalore/Staff Engineer/Samsung Electronics" w:date="2023-11-14T21:13:00Z">
              <w:r>
                <w:rPr>
                  <w:rFonts w:eastAsiaTheme="minorEastAsia"/>
                  <w:b/>
                  <w:lang w:eastAsia="zh-CN"/>
                </w:rPr>
                <w:t xml:space="preserve">8 </w:t>
              </w:r>
            </w:ins>
            <w:r>
              <w:rPr>
                <w:rFonts w:eastAsiaTheme="minorEastAsia"/>
                <w:b/>
                <w:lang w:eastAsia="zh-CN"/>
              </w:rPr>
              <w:t>bits</w:t>
            </w:r>
          </w:p>
        </w:tc>
        <w:tc>
          <w:tcPr>
            <w:tcW w:w="1246" w:type="dxa"/>
            <w:vAlign w:val="center"/>
          </w:tcPr>
          <w:p w14:paraId="03BFB6D8" w14:textId="44718159" w:rsidR="00533877" w:rsidRDefault="00533877" w:rsidP="00B94FD3">
            <w:pPr>
              <w:jc w:val="center"/>
              <w:rPr>
                <w:rFonts w:eastAsiaTheme="minorEastAsia"/>
                <w:b/>
                <w:lang w:eastAsia="zh-CN"/>
              </w:rPr>
            </w:pPr>
            <w:ins w:id="91" w:author="Aniruddh Rao Kabbinale/IoT Connectivity Standards /SRI-Bangalore/Staff Engineer/Samsung Electronics" w:date="2023-11-15T03:28:00Z">
              <w:r>
                <w:rPr>
                  <w:rFonts w:eastAsiaTheme="minorEastAsia"/>
                  <w:b/>
                  <w:lang w:eastAsia="zh-CN"/>
                </w:rPr>
                <w:t>0/8 bits</w:t>
              </w:r>
            </w:ins>
          </w:p>
        </w:tc>
        <w:tc>
          <w:tcPr>
            <w:tcW w:w="1246" w:type="dxa"/>
            <w:vAlign w:val="center"/>
          </w:tcPr>
          <w:p w14:paraId="06309AAB" w14:textId="3F99F0B0" w:rsidR="00533877" w:rsidRDefault="00533877">
            <w:pPr>
              <w:jc w:val="center"/>
              <w:rPr>
                <w:ins w:id="92" w:author="Aniruddh Rao Kabbinale/IoT Connectivity Standards /SRI-Bangalore/Staff Engineer/Samsung Electronics" w:date="2023-11-15T03:35:00Z"/>
                <w:rFonts w:eastAsiaTheme="minorEastAsia"/>
                <w:b/>
                <w:lang w:eastAsia="zh-CN"/>
              </w:rPr>
            </w:pPr>
            <w:ins w:id="93" w:author="Aniruddh Rao Kabbinale/IoT Connectivity Standards /SRI-Bangalore/Staff Engineer/Samsung Electronics" w:date="2023-11-15T03:35:00Z">
              <w:r>
                <w:rPr>
                  <w:rFonts w:eastAsiaTheme="minorEastAsia"/>
                  <w:b/>
                  <w:lang w:eastAsia="zh-CN"/>
                </w:rPr>
                <w:t>0/8 bits</w:t>
              </w:r>
            </w:ins>
          </w:p>
        </w:tc>
      </w:tr>
      <w:tr w:rsidR="00533877" w14:paraId="0E3DBF86" w14:textId="5981C0EB" w:rsidTr="00533877">
        <w:trPr>
          <w:trHeight w:val="313"/>
          <w:jc w:val="center"/>
        </w:trPr>
        <w:tc>
          <w:tcPr>
            <w:tcW w:w="979" w:type="dxa"/>
            <w:shd w:val="clear" w:color="auto" w:fill="FFFFFF"/>
            <w:vAlign w:val="center"/>
          </w:tcPr>
          <w:p w14:paraId="1EEED622" w14:textId="5E1ABD6D" w:rsidR="00533877" w:rsidRDefault="00533877" w:rsidP="00A371A1">
            <w:pPr>
              <w:jc w:val="center"/>
              <w:rPr>
                <w:ins w:id="94" w:author="Aniruddh Rao Kabbinale/IoT Connectivity Standards /SRI-Bangalore/Staff Engineer/Samsung Electronics" w:date="2023-11-14T21:10:00Z"/>
                <w:rFonts w:eastAsiaTheme="minorEastAsia"/>
                <w:lang w:eastAsia="zh-CN"/>
              </w:rPr>
            </w:pPr>
            <w:ins w:id="95" w:author="Aniruddh Rao Kabbinale/IoT Connectivity Standards /SRI-Bangalore/Staff Engineer/Samsung Electronics" w:date="2023-11-14T21:11:00Z">
              <w:r>
                <w:rPr>
                  <w:rFonts w:eastAsiaTheme="minorEastAsia"/>
                  <w:lang w:eastAsia="zh-CN"/>
                </w:rPr>
                <w:t>Target ID</w:t>
              </w:r>
            </w:ins>
          </w:p>
        </w:tc>
        <w:tc>
          <w:tcPr>
            <w:tcW w:w="979" w:type="dxa"/>
            <w:shd w:val="clear" w:color="auto" w:fill="FFFFFF"/>
            <w:tcMar>
              <w:top w:w="72" w:type="dxa"/>
              <w:left w:w="144" w:type="dxa"/>
              <w:bottom w:w="72" w:type="dxa"/>
              <w:right w:w="144" w:type="dxa"/>
            </w:tcMar>
            <w:vAlign w:val="center"/>
          </w:tcPr>
          <w:p w14:paraId="126A65DB" w14:textId="561FD9AE" w:rsidR="00533877" w:rsidRDefault="00533877" w:rsidP="00A371A1">
            <w:pPr>
              <w:jc w:val="center"/>
              <w:rPr>
                <w:rFonts w:eastAsiaTheme="minorEastAsia"/>
                <w:lang w:eastAsia="zh-CN"/>
              </w:rPr>
            </w:pPr>
            <w:r>
              <w:rPr>
                <w:rFonts w:eastAsiaTheme="minorEastAsia"/>
                <w:lang w:eastAsia="zh-CN"/>
              </w:rPr>
              <w:t>Azimuth</w:t>
            </w:r>
          </w:p>
        </w:tc>
        <w:tc>
          <w:tcPr>
            <w:tcW w:w="981" w:type="dxa"/>
            <w:shd w:val="clear" w:color="auto" w:fill="FFFFFF"/>
            <w:tcMar>
              <w:top w:w="72" w:type="dxa"/>
              <w:left w:w="144" w:type="dxa"/>
              <w:bottom w:w="72" w:type="dxa"/>
              <w:right w:w="144" w:type="dxa"/>
            </w:tcMar>
            <w:vAlign w:val="center"/>
          </w:tcPr>
          <w:p w14:paraId="16D24792" w14:textId="0FDB1992" w:rsidR="00533877" w:rsidRDefault="00533877" w:rsidP="00A371A1">
            <w:pPr>
              <w:jc w:val="center"/>
              <w:rPr>
                <w:rFonts w:eastAsiaTheme="minorEastAsia"/>
                <w:lang w:eastAsia="zh-CN"/>
              </w:rPr>
            </w:pPr>
            <w:r>
              <w:rPr>
                <w:rFonts w:eastAsiaTheme="minorEastAsia"/>
                <w:lang w:eastAsia="zh-CN"/>
              </w:rPr>
              <w:t>Elevation</w:t>
            </w:r>
          </w:p>
        </w:tc>
        <w:tc>
          <w:tcPr>
            <w:tcW w:w="667" w:type="dxa"/>
            <w:shd w:val="clear" w:color="auto" w:fill="FFFFFF"/>
            <w:vAlign w:val="center"/>
          </w:tcPr>
          <w:p w14:paraId="1C106AAE" w14:textId="726E8D51" w:rsidR="00533877" w:rsidRDefault="00533877" w:rsidP="00A371A1">
            <w:pPr>
              <w:jc w:val="center"/>
              <w:rPr>
                <w:rFonts w:eastAsiaTheme="minorEastAsia"/>
                <w:lang w:eastAsia="zh-CN"/>
              </w:rPr>
            </w:pPr>
            <w:ins w:id="96" w:author="Aniruddh Rao Kabbinale/IoT Connectivity Standards /SRI-Bangalore/Staff Engineer/Samsung Electronics" w:date="2023-11-14T21:10:00Z">
              <w:r>
                <w:rPr>
                  <w:rFonts w:eastAsiaTheme="minorEastAsia"/>
                  <w:lang w:eastAsia="zh-CN"/>
                </w:rPr>
                <w:t>Delay</w:t>
              </w:r>
            </w:ins>
          </w:p>
        </w:tc>
        <w:tc>
          <w:tcPr>
            <w:tcW w:w="667" w:type="dxa"/>
            <w:shd w:val="clear" w:color="auto" w:fill="FFFFFF"/>
            <w:vAlign w:val="center"/>
          </w:tcPr>
          <w:p w14:paraId="1F47C78C" w14:textId="3D3AAFB3" w:rsidR="00533877" w:rsidRDefault="00533877" w:rsidP="00B94FD3">
            <w:pPr>
              <w:jc w:val="center"/>
              <w:rPr>
                <w:ins w:id="97" w:author="Aniruddh Rao Kabbinale/IoT Connectivity Standards /SRI-Bangalore/Staff Engineer/Samsung Electronics" w:date="2023-11-15T03:35:00Z"/>
                <w:rFonts w:eastAsiaTheme="minorEastAsia"/>
                <w:lang w:eastAsia="zh-CN"/>
              </w:rPr>
            </w:pPr>
            <w:ins w:id="98" w:author="Aniruddh Rao Kabbinale/IoT Connectivity Standards /SRI-Bangalore/Staff Engineer/Samsung Electronics" w:date="2023-11-15T03:35:00Z">
              <w:r>
                <w:rPr>
                  <w:rFonts w:eastAsiaTheme="minorEastAsia"/>
                  <w:lang w:eastAsia="zh-CN"/>
                </w:rPr>
                <w:t>Delay Span</w:t>
              </w:r>
            </w:ins>
          </w:p>
        </w:tc>
        <w:tc>
          <w:tcPr>
            <w:tcW w:w="667" w:type="dxa"/>
            <w:shd w:val="clear" w:color="auto" w:fill="FFFFFF"/>
            <w:vAlign w:val="center"/>
          </w:tcPr>
          <w:p w14:paraId="3CD9695B" w14:textId="59DA1AEC" w:rsidR="00533877" w:rsidRDefault="00533877" w:rsidP="00BC66BF">
            <w:pPr>
              <w:jc w:val="center"/>
              <w:rPr>
                <w:rFonts w:eastAsiaTheme="minorEastAsia"/>
                <w:lang w:eastAsia="zh-CN"/>
              </w:rPr>
            </w:pPr>
            <w:r>
              <w:rPr>
                <w:rFonts w:eastAsiaTheme="minorEastAsia"/>
                <w:lang w:eastAsia="zh-CN"/>
              </w:rPr>
              <w:t>Velocity</w:t>
            </w:r>
          </w:p>
        </w:tc>
        <w:tc>
          <w:tcPr>
            <w:tcW w:w="1246" w:type="dxa"/>
            <w:shd w:val="clear" w:color="auto" w:fill="FFFFFF"/>
            <w:vAlign w:val="center"/>
          </w:tcPr>
          <w:p w14:paraId="7BABA138" w14:textId="209EE853" w:rsidR="00533877" w:rsidRDefault="00533877">
            <w:pPr>
              <w:jc w:val="center"/>
              <w:rPr>
                <w:rFonts w:eastAsiaTheme="minorEastAsia"/>
                <w:lang w:eastAsia="zh-CN"/>
              </w:rPr>
            </w:pPr>
            <w:ins w:id="99" w:author="Aniruddh Rao Kabbinale/IoT Connectivity Standards /SRI-Bangalore/Staff Engineer/Samsung Electronics" w:date="2023-11-14T21:10:00Z">
              <w:r>
                <w:rPr>
                  <w:rFonts w:eastAsiaTheme="minorEastAsia"/>
                  <w:lang w:eastAsia="zh-CN"/>
                </w:rPr>
                <w:t>RSSI</w:t>
              </w:r>
            </w:ins>
          </w:p>
        </w:tc>
        <w:tc>
          <w:tcPr>
            <w:tcW w:w="1246" w:type="dxa"/>
            <w:shd w:val="clear" w:color="auto" w:fill="FFFFFF"/>
            <w:vAlign w:val="center"/>
          </w:tcPr>
          <w:p w14:paraId="7033A5FF" w14:textId="0DEAE853" w:rsidR="00533877" w:rsidDel="00A371A1" w:rsidRDefault="00533877" w:rsidP="00B94FD3">
            <w:pPr>
              <w:jc w:val="center"/>
              <w:rPr>
                <w:rFonts w:eastAsiaTheme="minorEastAsia"/>
                <w:lang w:eastAsia="zh-CN"/>
              </w:rPr>
            </w:pPr>
            <w:ins w:id="100" w:author="Aniruddh Rao Kabbinale/IoT Connectivity Standards /SRI-Bangalore/Staff Engineer/Samsung Electronics" w:date="2023-11-15T03:34:00Z">
              <w:r>
                <w:rPr>
                  <w:rFonts w:eastAsiaTheme="minorEastAsia"/>
                  <w:lang w:eastAsia="zh-CN"/>
                </w:rPr>
                <w:t xml:space="preserve">Angle </w:t>
              </w:r>
            </w:ins>
            <w:ins w:id="101" w:author="Aniruddh Rao Kabbinale/IoT Connectivity Standards /SRI-Bangalore/Staff Engineer/Samsung Electronics" w:date="2023-11-15T03:28:00Z">
              <w:r>
                <w:rPr>
                  <w:rFonts w:eastAsiaTheme="minorEastAsia"/>
                  <w:lang w:eastAsia="zh-CN"/>
                </w:rPr>
                <w:t>Span</w:t>
              </w:r>
            </w:ins>
            <w:ins w:id="102" w:author="Aniruddh Rao Kabbinale/IoT Connectivity Standards /SRI-Bangalore/Staff Engineer/Samsung Electronics" w:date="2023-11-15T03:34:00Z">
              <w:r>
                <w:rPr>
                  <w:rFonts w:eastAsiaTheme="minorEastAsia"/>
                  <w:lang w:eastAsia="zh-CN"/>
                </w:rPr>
                <w:t xml:space="preserve"> (Azimuth)</w:t>
              </w:r>
            </w:ins>
          </w:p>
        </w:tc>
        <w:tc>
          <w:tcPr>
            <w:tcW w:w="1246" w:type="dxa"/>
            <w:shd w:val="clear" w:color="auto" w:fill="FFFFFF"/>
            <w:vAlign w:val="center"/>
          </w:tcPr>
          <w:p w14:paraId="4DC3BEAA" w14:textId="0E1AF9CB" w:rsidR="00533877" w:rsidRDefault="00533877">
            <w:pPr>
              <w:jc w:val="center"/>
              <w:rPr>
                <w:ins w:id="103" w:author="Aniruddh Rao Kabbinale/IoT Connectivity Standards /SRI-Bangalore/Staff Engineer/Samsung Electronics" w:date="2023-11-15T03:35:00Z"/>
                <w:rFonts w:eastAsiaTheme="minorEastAsia"/>
                <w:lang w:eastAsia="zh-CN"/>
              </w:rPr>
            </w:pPr>
            <w:ins w:id="104" w:author="Aniruddh Rao Kabbinale/IoT Connectivity Standards /SRI-Bangalore/Staff Engineer/Samsung Electronics" w:date="2023-11-15T03:35:00Z">
              <w:r>
                <w:rPr>
                  <w:rFonts w:eastAsiaTheme="minorEastAsia"/>
                  <w:lang w:eastAsia="zh-CN"/>
                </w:rPr>
                <w:t>Angle Span (Elevation)</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105"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lastRenderedPageBreak/>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lastRenderedPageBreak/>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106" w:author="Aniruddh Rao Kabbinale/IoT Connectivity Standards /SRI-Bangalore/Staff Engineer/Samsung Electronics" w:date="2023-11-14T21:11:00Z"/>
                <w:rFonts w:eastAsiaTheme="minorEastAsia"/>
                <w:lang w:eastAsia="zh-CN"/>
              </w:rPr>
            </w:pPr>
            <w:ins w:id="107" w:author="Aniruddh Rao Kabbinale/IoT Connectivity Standards /SRI-Bangalore/Staff Engineer/Samsung Electronics" w:date="2023-11-14T21:11:00Z">
              <w:r>
                <w:rPr>
                  <w:rFonts w:eastAsiaTheme="minorEastAsia"/>
                  <w:lang w:eastAsia="zh-CN"/>
                </w:rPr>
                <w:t>Target ID</w:t>
              </w:r>
            </w:ins>
          </w:p>
        </w:tc>
        <w:tc>
          <w:tcPr>
            <w:tcW w:w="1027" w:type="dxa"/>
            <w:shd w:val="clear" w:color="auto" w:fill="FFFFFF"/>
            <w:tcMar>
              <w:top w:w="72" w:type="dxa"/>
              <w:left w:w="144" w:type="dxa"/>
              <w:bottom w:w="72" w:type="dxa"/>
              <w:right w:w="144" w:type="dxa"/>
            </w:tcMar>
            <w:vAlign w:val="center"/>
          </w:tcPr>
          <w:p w14:paraId="40C57D00" w14:textId="6C9893AC" w:rsidR="00A371A1" w:rsidRDefault="00A371A1" w:rsidP="00D77C3A">
            <w:pPr>
              <w:jc w:val="center"/>
              <w:rPr>
                <w:rFonts w:eastAsiaTheme="minorEastAsia"/>
                <w:lang w:eastAsia="zh-CN"/>
              </w:rPr>
            </w:pPr>
            <w:ins w:id="108"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109" w:author="Aniruddh Rao Kabbinale/IoT Connectivity Standards /SRI-Bangalore/Staff Engineer/Samsung Electronics" w:date="2023-11-14T21:12:00Z"/>
          <w:lang w:eastAsia="zh-CN"/>
        </w:rPr>
      </w:pPr>
      <w:ins w:id="110" w:author="Aniruddh Rao Kabbinale/IoT Connectivity Standards /SRI-Bangalore/Staff Engineer/Samsung Electronics" w:date="2023-11-14T21:12:00Z">
        <w:r>
          <w:rPr>
            <w:lang w:eastAsia="zh-CN"/>
          </w:rPr>
          <w:t>Target ID – a 6 bit identifier for target</w:t>
        </w:r>
      </w:ins>
    </w:p>
    <w:p w14:paraId="3D9F63BD" w14:textId="34661ACE"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471516D5" w:rsidR="00386147" w:rsidRDefault="00A371A1">
      <w:pPr>
        <w:rPr>
          <w:lang w:eastAsia="zh-CN"/>
        </w:rPr>
      </w:pPr>
      <w:ins w:id="111" w:author="Aniruddh Rao Kabbinale/IoT Connectivity Standards /SRI-Bangalore/Staff Engineer/Samsung Electronics" w:date="2023-11-14T21:12:00Z">
        <w:r>
          <w:rPr>
            <w:lang w:eastAsia="zh-CN"/>
          </w:rPr>
          <w:t xml:space="preserve">Delay </w:t>
        </w:r>
      </w:ins>
      <w:r w:rsidR="00386147">
        <w:rPr>
          <w:lang w:eastAsia="zh-CN"/>
        </w:rPr>
        <w:t xml:space="preserve">- </w:t>
      </w:r>
      <w:ins w:id="112"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of a target (</w:t>
      </w:r>
      <w:r w:rsidR="00386147">
        <w:rPr>
          <w:lang w:eastAsia="zh-CN"/>
        </w:rPr>
        <w:t xml:space="preserve">8 bits, positive integer). One </w:t>
      </w:r>
      <w:ins w:id="113" w:author="Aniruddh Rao Kabbinale/IoT Connectivity Standards /SRI-Bangalore/Staff Engineer/Samsung Electronics" w:date="2023-11-14T21:12:00Z">
        <w:r>
          <w:rPr>
            <w:lang w:eastAsia="zh-CN"/>
          </w:rPr>
          <w:t>Delay</w:t>
        </w:r>
        <w:r w:rsidRPr="00386147">
          <w:rPr>
            <w:lang w:eastAsia="zh-CN"/>
          </w:rPr>
          <w:t xml:space="preserve"> </w:t>
        </w:r>
      </w:ins>
      <w:r w:rsidR="00386147"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65536743" w:rsidR="00386147" w:rsidRDefault="00A371A1" w:rsidP="00386147">
      <w:pPr>
        <w:rPr>
          <w:ins w:id="114" w:author="Aniruddh Rao Kabbinale/IoT Connectivity Standards /SRI-Bangalore/Staff Engineer/Samsung Electronics" w:date="2023-11-15T03:29:00Z"/>
          <w:lang w:eastAsia="zh-CN"/>
        </w:rPr>
      </w:pPr>
      <w:ins w:id="115" w:author="Aniruddh Rao Kabbinale/IoT Connectivity Standards /SRI-Bangalore/Staff Engineer/Samsung Electronics" w:date="2023-11-14T21:13:00Z">
        <w:r>
          <w:rPr>
            <w:lang w:eastAsia="zh-CN"/>
          </w:rPr>
          <w:t xml:space="preserve">RSSI </w:t>
        </w:r>
      </w:ins>
      <w:r w:rsidR="00386147">
        <w:rPr>
          <w:lang w:eastAsia="zh-CN"/>
        </w:rPr>
        <w:t>-</w:t>
      </w:r>
      <w:r w:rsidR="00386147" w:rsidRPr="00386147">
        <w:rPr>
          <w:lang w:eastAsia="zh-CN"/>
        </w:rPr>
        <w:t xml:space="preserve"> </w:t>
      </w:r>
      <w:ins w:id="116" w:author="Aniruddh Rao Kabbinale/IoT Connectivity Standards /SRI-Bangalore/Staff Engineer/Samsung Electronics" w:date="2023-11-14T21:13:00Z">
        <w:r>
          <w:rPr>
            <w:lang w:eastAsia="zh-CN"/>
          </w:rPr>
          <w:t xml:space="preserve">An 8 bit received signal strength per target. </w:t>
        </w:r>
      </w:ins>
      <w:ins w:id="117" w:author="Aniruddh Rao Kabbinale/IoT Connectivity Standards /SRI-Bangalore/Staff Engineer/Samsung Electronics" w:date="2023-11-14T21:14:00Z">
        <w:r>
          <w:rPr>
            <w:lang w:eastAsia="zh-CN"/>
          </w:rPr>
          <w:t>Maximum value indicates value not measured.</w:t>
        </w:r>
      </w:ins>
    </w:p>
    <w:p w14:paraId="2AB51322" w14:textId="7FABD165" w:rsidR="00666E06" w:rsidRDefault="00666E06" w:rsidP="00386147">
      <w:pPr>
        <w:rPr>
          <w:ins w:id="118" w:author="Aniruddh Rao Kabbinale/IoT Connectivity Standards /SRI-Bangalore/Staff Engineer/Samsung Electronics" w:date="2023-11-15T03:29:00Z"/>
          <w:lang w:eastAsia="zh-CN"/>
        </w:rPr>
      </w:pPr>
    </w:p>
    <w:p w14:paraId="7D8D0BEB" w14:textId="656976F7" w:rsidR="00666E06" w:rsidRDefault="00B06D70" w:rsidP="00386147">
      <w:pPr>
        <w:rPr>
          <w:lang w:eastAsia="zh-CN"/>
        </w:rPr>
      </w:pPr>
      <w:ins w:id="119" w:author="Aniruddh Rao Kabbinale/IoT Connectivity Standards /SRI-Bangalore/Staff Engineer/Samsung Electronics" w:date="2023-11-15T03:41:00Z">
        <w:r>
          <w:rPr>
            <w:lang w:eastAsia="zh-CN"/>
          </w:rPr>
          <w:t xml:space="preserve">Delay </w:t>
        </w:r>
      </w:ins>
      <w:ins w:id="120" w:author="Aniruddh Rao Kabbinale/IoT Connectivity Standards /SRI-Bangalore/Staff Engineer/Samsung Electronics" w:date="2023-11-15T03:29:00Z">
        <w:r w:rsidR="00666E06">
          <w:rPr>
            <w:lang w:eastAsia="zh-CN"/>
          </w:rPr>
          <w:t xml:space="preserve">Span – </w:t>
        </w:r>
        <w:proofErr w:type="gramStart"/>
        <w:r w:rsidR="00666E06">
          <w:rPr>
            <w:lang w:eastAsia="zh-CN"/>
          </w:rPr>
          <w:t>A</w:t>
        </w:r>
        <w:proofErr w:type="gramEnd"/>
        <w:r w:rsidR="00666E06">
          <w:rPr>
            <w:lang w:eastAsia="zh-CN"/>
          </w:rPr>
          <w:t xml:space="preserve"> 8 bit per target information about </w:t>
        </w:r>
      </w:ins>
      <w:ins w:id="121" w:author="Aniruddh Rao Kabbinale/IoT Connectivity Standards /SRI-Bangalore/Staff Engineer/Samsung Electronics" w:date="2023-11-15T03:41:00Z">
        <w:r>
          <w:rPr>
            <w:lang w:eastAsia="zh-CN"/>
          </w:rPr>
          <w:t xml:space="preserve">Delay </w:t>
        </w:r>
      </w:ins>
      <w:ins w:id="122" w:author="Aniruddh Rao Kabbinale/IoT Connectivity Standards /SRI-Bangalore/Staff Engineer/Samsung Electronics" w:date="2023-11-15T03:29:00Z">
        <w:r w:rsidR="00666E06">
          <w:rPr>
            <w:lang w:eastAsia="zh-CN"/>
          </w:rPr>
          <w:t>Span for the target.</w:t>
        </w:r>
      </w:ins>
      <w:ins w:id="123" w:author="Aniruddh Rao Kabbinale/IoT Connectivity Standards /SRI-Bangalore/Staff Engineer/Samsung Electronics" w:date="2023-11-15T03:42:00Z">
        <w:r>
          <w:rPr>
            <w:lang w:eastAsia="zh-CN"/>
          </w:rPr>
          <w:t xml:space="preserve"> An example </w:t>
        </w:r>
      </w:ins>
      <w:ins w:id="124" w:author="Aniruddh Rao Kabbinale/IoT Connectivity Standards /SRI-Bangalore/Staff Engineer/Samsung Electronics" w:date="2023-11-15T03:29:00Z">
        <w:r>
          <w:rPr>
            <w:lang w:eastAsia="zh-CN"/>
          </w:rPr>
          <w:t xml:space="preserve">filter for </w:t>
        </w:r>
      </w:ins>
      <w:ins w:id="125" w:author="Aniruddh Rao Kabbinale/IoT Connectivity Standards /SRI-Bangalore/Staff Engineer/Samsung Electronics" w:date="2023-11-15T03:43:00Z">
        <w:r>
          <w:rPr>
            <w:lang w:eastAsia="zh-CN"/>
          </w:rPr>
          <w:t>Delay span calculation would be 10% of peak amplitude</w:t>
        </w:r>
      </w:ins>
      <w:ins w:id="126" w:author="Aniruddh Rao Kabbinale/IoT Connectivity Standards /SRI-Bangalore/Staff Engineer/Samsung Electronics" w:date="2023-11-15T06:57:00Z">
        <w:r w:rsidR="00AA3BAD">
          <w:rPr>
            <w:lang w:eastAsia="zh-CN"/>
          </w:rPr>
          <w:t xml:space="preserve"> of the CIR Taps</w:t>
        </w:r>
      </w:ins>
      <w:ins w:id="127" w:author="Aniruddh Rao Kabbinale/IoT Connectivity Standards /SRI-Bangalore/Staff Engineer/Samsung Electronics" w:date="2023-11-15T03:43:00Z">
        <w:r>
          <w:rPr>
            <w:lang w:eastAsia="zh-CN"/>
          </w:rPr>
          <w:t>.</w:t>
        </w:r>
      </w:ins>
    </w:p>
    <w:p w14:paraId="0D391D9E" w14:textId="5F6230AF" w:rsidR="00C720C3" w:rsidRDefault="00C720C3">
      <w:pPr>
        <w:rPr>
          <w:ins w:id="128" w:author="Aniruddh Rao Kabbinale/IoT Connectivity Standards /SRI-Bangalore/Staff Engineer/Samsung Electronics" w:date="2023-11-15T03:43:00Z"/>
          <w:lang w:eastAsia="zh-CN"/>
        </w:rPr>
      </w:pPr>
    </w:p>
    <w:p w14:paraId="54F283B6" w14:textId="64A1B126" w:rsidR="00B06D70" w:rsidRDefault="00B06D70">
      <w:pPr>
        <w:rPr>
          <w:ins w:id="129" w:author="Aniruddh Rao Kabbinale/IoT Connectivity Standards /SRI-Bangalore/Staff Engineer/Samsung Electronics" w:date="2023-11-15T03:44:00Z"/>
          <w:lang w:eastAsia="zh-CN"/>
        </w:rPr>
      </w:pPr>
      <w:ins w:id="130" w:author="Aniruddh Rao Kabbinale/IoT Connectivity Standards /SRI-Bangalore/Staff Engineer/Samsung Electronics" w:date="2023-11-15T03:43:00Z">
        <w:r>
          <w:rPr>
            <w:lang w:eastAsia="zh-CN"/>
          </w:rPr>
          <w:t>Angle Span (Azimuth) – an 8 bit per target Angle span (Azimuth</w:t>
        </w:r>
      </w:ins>
      <w:ins w:id="131" w:author="Aniruddh Rao Kabbinale/IoT Connectivity Standards /SRI-Bangalore/Staff Engineer/Samsung Electronics" w:date="2023-11-15T03:44:00Z">
        <w:r>
          <w:rPr>
            <w:lang w:eastAsia="zh-CN"/>
          </w:rPr>
          <w:t>).</w:t>
        </w:r>
      </w:ins>
    </w:p>
    <w:p w14:paraId="6D50747F" w14:textId="42921A0F" w:rsidR="00B06D70" w:rsidRDefault="00B06D70">
      <w:pPr>
        <w:rPr>
          <w:ins w:id="132" w:author="Aniruddh Rao Kabbinale/IoT Connectivity Standards /SRI-Bangalore/Staff Engineer/Samsung Electronics" w:date="2023-11-15T03:44:00Z"/>
          <w:lang w:eastAsia="zh-CN"/>
        </w:rPr>
      </w:pPr>
    </w:p>
    <w:p w14:paraId="79FE76E8" w14:textId="513F8A8A" w:rsidR="00B06D70" w:rsidRDefault="00B06D70">
      <w:pPr>
        <w:rPr>
          <w:ins w:id="133" w:author="Aniruddh Rao Kabbinale/IoT Connectivity Standards /SRI-Bangalore/Staff Engineer/Samsung Electronics" w:date="2023-11-15T07:02:00Z"/>
          <w:lang w:eastAsia="zh-CN"/>
        </w:rPr>
      </w:pPr>
      <w:ins w:id="134" w:author="Aniruddh Rao Kabbinale/IoT Connectivity Standards /SRI-Bangalore/Staff Engineer/Samsung Electronics" w:date="2023-11-15T03:44:00Z">
        <w:r>
          <w:rPr>
            <w:lang w:eastAsia="zh-CN"/>
          </w:rPr>
          <w:t>Angle Span (</w:t>
        </w:r>
      </w:ins>
      <w:ins w:id="135" w:author="Aniruddh Rao Kabbinale/IoT Connectivity Standards /SRI-Bangalore/Staff Engineer/Samsung Electronics" w:date="2023-11-15T20:05:00Z">
        <w:r w:rsidR="00533877">
          <w:rPr>
            <w:lang w:eastAsia="zh-CN"/>
          </w:rPr>
          <w:t>Elevation</w:t>
        </w:r>
      </w:ins>
      <w:ins w:id="136" w:author="Aniruddh Rao Kabbinale/IoT Connectivity Standards /SRI-Bangalore/Staff Engineer/Samsung Electronics" w:date="2023-11-15T03:44:00Z">
        <w:r>
          <w:rPr>
            <w:lang w:eastAsia="zh-CN"/>
          </w:rPr>
          <w:t>) – an 8 bit per target Angle span (</w:t>
        </w:r>
      </w:ins>
      <w:ins w:id="137" w:author="Aniruddh Rao Kabbinale/IoT Connectivity Standards /SRI-Bangalore/Staff Engineer/Samsung Electronics" w:date="2023-11-15T20:05:00Z">
        <w:r w:rsidR="00533877">
          <w:rPr>
            <w:lang w:eastAsia="zh-CN"/>
          </w:rPr>
          <w:t>Elevation</w:t>
        </w:r>
      </w:ins>
      <w:ins w:id="138" w:author="Aniruddh Rao Kabbinale/IoT Connectivity Standards /SRI-Bangalore/Staff Engineer/Samsung Electronics" w:date="2023-11-15T03:44:00Z">
        <w:r>
          <w:rPr>
            <w:lang w:eastAsia="zh-CN"/>
          </w:rPr>
          <w:t>).</w:t>
        </w:r>
      </w:ins>
    </w:p>
    <w:p w14:paraId="2BAB0284" w14:textId="5A8C48FC" w:rsidR="00AA3BAD" w:rsidRDefault="00AA3BAD">
      <w:pPr>
        <w:rPr>
          <w:ins w:id="139" w:author="Aniruddh Rao Kabbinale/IoT Connectivity Standards /SRI-Bangalore/Staff Engineer/Samsung Electronics" w:date="2023-11-15T07:02:00Z"/>
          <w:lang w:eastAsia="zh-CN"/>
        </w:rPr>
      </w:pPr>
    </w:p>
    <w:p w14:paraId="7316CB86" w14:textId="77777777" w:rsidR="00B06D70" w:rsidRDefault="00B06D70">
      <w:pPr>
        <w:rPr>
          <w:lang w:eastAsia="zh-CN"/>
        </w:rPr>
      </w:pPr>
    </w:p>
    <w:p w14:paraId="5C673118" w14:textId="42ACB84B" w:rsidR="000A03AA" w:rsidRDefault="000A03AA" w:rsidP="000A03AA">
      <w:pPr>
        <w:rPr>
          <w:rFonts w:eastAsiaTheme="minorEastAsia"/>
          <w:lang w:eastAsia="zh-CN"/>
        </w:rPr>
      </w:pPr>
      <w:r>
        <w:rPr>
          <w:rFonts w:eastAsiaTheme="minorEastAsia"/>
          <w:lang w:eastAsia="zh-CN"/>
        </w:rPr>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1001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40" w:author="Aniruddh Rao Kabbinale/IoT Connectivity Standards /SRI-Bangalore/Staff Engineer/Samsung Electronics" w:date="2023-11-16T00:53:00Z">
          <w:tblPr>
            <w:tblW w:w="1001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855"/>
        <w:gridCol w:w="834"/>
        <w:gridCol w:w="1116"/>
        <w:gridCol w:w="993"/>
        <w:gridCol w:w="1134"/>
        <w:gridCol w:w="992"/>
        <w:gridCol w:w="1134"/>
        <w:gridCol w:w="1138"/>
        <w:gridCol w:w="1818"/>
        <w:tblGridChange w:id="141">
          <w:tblGrid>
            <w:gridCol w:w="855"/>
            <w:gridCol w:w="834"/>
            <w:gridCol w:w="834"/>
            <w:gridCol w:w="834"/>
            <w:gridCol w:w="441"/>
            <w:gridCol w:w="1134"/>
            <w:gridCol w:w="992"/>
            <w:gridCol w:w="1134"/>
            <w:gridCol w:w="1138"/>
            <w:gridCol w:w="1818"/>
          </w:tblGrid>
        </w:tblGridChange>
      </w:tblGrid>
      <w:tr w:rsidR="00F93F01" w14:paraId="3D6BD518" w14:textId="77777777" w:rsidTr="00F93F01">
        <w:trPr>
          <w:trHeight w:val="389"/>
          <w:jc w:val="center"/>
          <w:trPrChange w:id="142" w:author="Aniruddh Rao Kabbinale/IoT Connectivity Standards /SRI-Bangalore/Staff Engineer/Samsung Electronics" w:date="2023-11-16T00:53:00Z">
            <w:trPr>
              <w:trHeight w:val="389"/>
              <w:jc w:val="center"/>
            </w:trPr>
          </w:trPrChange>
        </w:trPr>
        <w:tc>
          <w:tcPr>
            <w:tcW w:w="855" w:type="dxa"/>
            <w:shd w:val="clear" w:color="auto" w:fill="auto"/>
            <w:tcMar>
              <w:top w:w="72" w:type="dxa"/>
              <w:left w:w="144" w:type="dxa"/>
              <w:bottom w:w="72" w:type="dxa"/>
              <w:right w:w="144" w:type="dxa"/>
            </w:tcMar>
            <w:vAlign w:val="center"/>
            <w:tcPrChange w:id="143" w:author="Aniruddh Rao Kabbinale/IoT Connectivity Standards /SRI-Bangalore/Staff Engineer/Samsung Electronics" w:date="2023-11-16T00:53:00Z">
              <w:tcPr>
                <w:tcW w:w="855" w:type="dxa"/>
                <w:shd w:val="clear" w:color="auto" w:fill="auto"/>
                <w:tcMar>
                  <w:top w:w="72" w:type="dxa"/>
                  <w:left w:w="144" w:type="dxa"/>
                  <w:bottom w:w="72" w:type="dxa"/>
                  <w:right w:w="144" w:type="dxa"/>
                </w:tcMar>
                <w:vAlign w:val="center"/>
              </w:tcPr>
            </w:tcPrChange>
          </w:tcPr>
          <w:p w14:paraId="6E58D0C3" w14:textId="77777777" w:rsidR="00F93F01" w:rsidRDefault="00F93F01" w:rsidP="00F93F01">
            <w:pPr>
              <w:jc w:val="center"/>
              <w:rPr>
                <w:rFonts w:eastAsiaTheme="minorEastAsia"/>
                <w:b/>
                <w:lang w:eastAsia="zh-CN"/>
              </w:rPr>
            </w:pPr>
          </w:p>
          <w:p w14:paraId="604DCCCA" w14:textId="77777777" w:rsidR="00F93F01" w:rsidRDefault="00F93F01" w:rsidP="00F93F01">
            <w:pPr>
              <w:jc w:val="center"/>
              <w:rPr>
                <w:rFonts w:eastAsiaTheme="minorEastAsia"/>
                <w:b/>
                <w:lang w:eastAsia="zh-CN"/>
              </w:rPr>
            </w:pPr>
            <w:r>
              <w:rPr>
                <w:rFonts w:eastAsiaTheme="minorEastAsia"/>
                <w:b/>
                <w:lang w:eastAsia="zh-CN"/>
              </w:rPr>
              <w:t>Bits: 0-5</w:t>
            </w:r>
          </w:p>
        </w:tc>
        <w:tc>
          <w:tcPr>
            <w:tcW w:w="834" w:type="dxa"/>
            <w:shd w:val="clear" w:color="auto" w:fill="auto"/>
            <w:tcMar>
              <w:top w:w="72" w:type="dxa"/>
              <w:left w:w="144" w:type="dxa"/>
              <w:bottom w:w="72" w:type="dxa"/>
              <w:right w:w="144" w:type="dxa"/>
            </w:tcMar>
            <w:vAlign w:val="center"/>
            <w:tcPrChange w:id="144" w:author="Aniruddh Rao Kabbinale/IoT Connectivity Standards /SRI-Bangalore/Staff Engineer/Samsung Electronics" w:date="2023-11-16T00:53:00Z">
              <w:tcPr>
                <w:tcW w:w="834" w:type="dxa"/>
                <w:shd w:val="clear" w:color="auto" w:fill="auto"/>
                <w:tcMar>
                  <w:top w:w="72" w:type="dxa"/>
                  <w:left w:w="144" w:type="dxa"/>
                  <w:bottom w:w="72" w:type="dxa"/>
                  <w:right w:w="144" w:type="dxa"/>
                </w:tcMar>
                <w:vAlign w:val="center"/>
              </w:tcPr>
            </w:tcPrChange>
          </w:tcPr>
          <w:p w14:paraId="23B644AA" w14:textId="77777777" w:rsidR="00F93F01" w:rsidRDefault="00F93F01" w:rsidP="00F93F01">
            <w:pPr>
              <w:jc w:val="center"/>
              <w:rPr>
                <w:rFonts w:eastAsiaTheme="minorEastAsia"/>
                <w:b/>
                <w:lang w:eastAsia="zh-CN"/>
              </w:rPr>
            </w:pPr>
            <w:r>
              <w:rPr>
                <w:rFonts w:eastAsiaTheme="minorEastAsia"/>
                <w:b/>
                <w:lang w:eastAsia="zh-CN"/>
              </w:rPr>
              <w:t>6</w:t>
            </w:r>
          </w:p>
        </w:tc>
        <w:tc>
          <w:tcPr>
            <w:tcW w:w="1116" w:type="dxa"/>
            <w:tcPrChange w:id="145" w:author="Aniruddh Rao Kabbinale/IoT Connectivity Standards /SRI-Bangalore/Staff Engineer/Samsung Electronics" w:date="2023-11-16T00:53:00Z">
              <w:tcPr>
                <w:tcW w:w="834" w:type="dxa"/>
              </w:tcPr>
            </w:tcPrChange>
          </w:tcPr>
          <w:p w14:paraId="1136D107" w14:textId="0A43C46D" w:rsidR="00F93F01" w:rsidRDefault="00F93F01" w:rsidP="00F93F01">
            <w:pPr>
              <w:jc w:val="center"/>
              <w:rPr>
                <w:rFonts w:eastAsiaTheme="minorEastAsia"/>
                <w:b/>
                <w:lang w:eastAsia="zh-CN"/>
              </w:rPr>
            </w:pPr>
            <w:ins w:id="146" w:author="Aniruddh Rao Kabbinale/IoT Connectivity Standards /SRI-Bangalore/Staff Engineer/Samsung Electronics" w:date="2023-11-15T03:39:00Z">
              <w:r>
                <w:rPr>
                  <w:rFonts w:eastAsiaTheme="minorEastAsia"/>
                  <w:b/>
                  <w:lang w:eastAsia="zh-CN"/>
                </w:rPr>
                <w:t>7-12</w:t>
              </w:r>
            </w:ins>
          </w:p>
        </w:tc>
        <w:tc>
          <w:tcPr>
            <w:tcW w:w="993" w:type="dxa"/>
            <w:tcPrChange w:id="147" w:author="Aniruddh Rao Kabbinale/IoT Connectivity Standards /SRI-Bangalore/Staff Engineer/Samsung Electronics" w:date="2023-11-16T00:53:00Z">
              <w:tcPr>
                <w:tcW w:w="1275" w:type="dxa"/>
                <w:gridSpan w:val="2"/>
              </w:tcPr>
            </w:tcPrChange>
          </w:tcPr>
          <w:p w14:paraId="6C0974F6" w14:textId="556AECDF" w:rsidR="00F93F01" w:rsidRDefault="00F93F01" w:rsidP="00F93F01">
            <w:pPr>
              <w:jc w:val="center"/>
              <w:rPr>
                <w:ins w:id="148" w:author="Aniruddh Rao Kabbinale/IoT Connectivity Standards /SRI-Bangalore/Staff Engineer/Samsung Electronics" w:date="2023-11-15T03:39:00Z"/>
                <w:rFonts w:eastAsiaTheme="minorEastAsia"/>
                <w:b/>
                <w:lang w:eastAsia="zh-CN"/>
              </w:rPr>
            </w:pPr>
            <w:ins w:id="149" w:author="Aniruddh Rao Kabbinale/IoT Connectivity Standards /SRI-Bangalore/Staff Engineer/Samsung Electronics" w:date="2023-11-15T03:39:00Z">
              <w:r>
                <w:rPr>
                  <w:rFonts w:eastAsiaTheme="minorEastAsia"/>
                  <w:b/>
                  <w:lang w:eastAsia="zh-CN"/>
                </w:rPr>
                <w:t>13-18</w:t>
              </w:r>
            </w:ins>
          </w:p>
        </w:tc>
        <w:tc>
          <w:tcPr>
            <w:tcW w:w="1134" w:type="dxa"/>
            <w:tcPrChange w:id="150" w:author="Aniruddh Rao Kabbinale/IoT Connectivity Standards /SRI-Bangalore/Staff Engineer/Samsung Electronics" w:date="2023-11-16T00:53:00Z">
              <w:tcPr>
                <w:tcW w:w="1134" w:type="dxa"/>
              </w:tcPr>
            </w:tcPrChange>
          </w:tcPr>
          <w:p w14:paraId="52D495E1" w14:textId="07D4E565" w:rsidR="00F93F01" w:rsidRDefault="00F93F01" w:rsidP="00F93F01">
            <w:pPr>
              <w:jc w:val="center"/>
              <w:rPr>
                <w:ins w:id="151" w:author="Aniruddh Rao Kabbinale/IoT Connectivity Standards /SRI-Bangalore/Staff Engineer/Samsung Electronics" w:date="2023-11-16T00:53:00Z"/>
                <w:rFonts w:eastAsiaTheme="minorEastAsia"/>
                <w:b/>
                <w:lang w:eastAsia="zh-CN"/>
              </w:rPr>
            </w:pPr>
            <w:ins w:id="152" w:author="Aniruddh Rao Kabbinale/IoT Connectivity Standards /SRI-Bangalore/Staff Engineer/Samsung Electronics" w:date="2023-11-16T00:53:00Z">
              <w:r>
                <w:rPr>
                  <w:rFonts w:eastAsiaTheme="minorEastAsia"/>
                  <w:b/>
                  <w:lang w:eastAsia="zh-CN"/>
                </w:rPr>
                <w:t>19-23</w:t>
              </w:r>
            </w:ins>
          </w:p>
        </w:tc>
        <w:tc>
          <w:tcPr>
            <w:tcW w:w="992" w:type="dxa"/>
            <w:tcPrChange w:id="153" w:author="Aniruddh Rao Kabbinale/IoT Connectivity Standards /SRI-Bangalore/Staff Engineer/Samsung Electronics" w:date="2023-11-16T00:53:00Z">
              <w:tcPr>
                <w:tcW w:w="992" w:type="dxa"/>
              </w:tcPr>
            </w:tcPrChange>
          </w:tcPr>
          <w:p w14:paraId="74F00779" w14:textId="1FA688A3" w:rsidR="00F93F01" w:rsidRDefault="00F93F01" w:rsidP="00F93F01">
            <w:pPr>
              <w:jc w:val="center"/>
              <w:rPr>
                <w:ins w:id="154" w:author="Aniruddh Rao Kabbinale/IoT Connectivity Standards /SRI-Bangalore/Staff Engineer/Samsung Electronics" w:date="2023-11-16T00:51:00Z"/>
                <w:rFonts w:eastAsiaTheme="minorEastAsia"/>
                <w:b/>
                <w:lang w:eastAsia="zh-CN"/>
              </w:rPr>
            </w:pPr>
            <w:ins w:id="155" w:author="Aniruddh Rao Kabbinale/IoT Connectivity Standards /SRI-Bangalore/Staff Engineer/Samsung Electronics" w:date="2023-11-16T00:52:00Z">
              <w:r>
                <w:rPr>
                  <w:rFonts w:eastAsiaTheme="minorEastAsia"/>
                  <w:b/>
                  <w:lang w:eastAsia="zh-CN"/>
                </w:rPr>
                <w:t>0/</w:t>
              </w:r>
            </w:ins>
            <w:ins w:id="156" w:author="Aniruddh Rao Kabbinale/IoT Connectivity Standards /SRI-Bangalore/Staff Engineer/Samsung Electronics" w:date="2023-11-16T00:51:00Z">
              <w:r>
                <w:rPr>
                  <w:rFonts w:eastAsiaTheme="minorEastAsia"/>
                  <w:b/>
                  <w:lang w:eastAsia="zh-CN"/>
                </w:rPr>
                <w:t>8 bits</w:t>
              </w:r>
            </w:ins>
          </w:p>
        </w:tc>
        <w:tc>
          <w:tcPr>
            <w:tcW w:w="1134" w:type="dxa"/>
            <w:tcPrChange w:id="157" w:author="Aniruddh Rao Kabbinale/IoT Connectivity Standards /SRI-Bangalore/Staff Engineer/Samsung Electronics" w:date="2023-11-16T00:53:00Z">
              <w:tcPr>
                <w:tcW w:w="1134" w:type="dxa"/>
              </w:tcPr>
            </w:tcPrChange>
          </w:tcPr>
          <w:p w14:paraId="375BB4CE" w14:textId="3E7D355F" w:rsidR="00F93F01" w:rsidRDefault="00F93F01" w:rsidP="00F93F01">
            <w:pPr>
              <w:jc w:val="center"/>
              <w:rPr>
                <w:ins w:id="158" w:author="Aniruddh Rao Kabbinale/IoT Connectivity Standards /SRI-Bangalore/Staff Engineer/Samsung Electronics" w:date="2023-11-16T00:51:00Z"/>
                <w:rFonts w:eastAsiaTheme="minorEastAsia"/>
                <w:b/>
                <w:lang w:eastAsia="zh-CN"/>
              </w:rPr>
            </w:pPr>
            <w:ins w:id="159" w:author="Aniruddh Rao Kabbinale/IoT Connectivity Standards /SRI-Bangalore/Staff Engineer/Samsung Electronics" w:date="2023-11-16T00:52:00Z">
              <w:r>
                <w:rPr>
                  <w:rFonts w:eastAsiaTheme="minorEastAsia"/>
                  <w:b/>
                  <w:lang w:eastAsia="zh-CN"/>
                </w:rPr>
                <w:t>0/</w:t>
              </w:r>
            </w:ins>
            <w:ins w:id="160" w:author="Aniruddh Rao Kabbinale/IoT Connectivity Standards /SRI-Bangalore/Staff Engineer/Samsung Electronics" w:date="2023-11-16T00:51:00Z">
              <w:r>
                <w:rPr>
                  <w:rFonts w:eastAsiaTheme="minorEastAsia"/>
                  <w:b/>
                  <w:lang w:eastAsia="zh-CN"/>
                </w:rPr>
                <w:t>8 bits</w:t>
              </w:r>
            </w:ins>
          </w:p>
        </w:tc>
        <w:tc>
          <w:tcPr>
            <w:tcW w:w="1138" w:type="dxa"/>
            <w:tcPrChange w:id="161" w:author="Aniruddh Rao Kabbinale/IoT Connectivity Standards /SRI-Bangalore/Staff Engineer/Samsung Electronics" w:date="2023-11-16T00:53:00Z">
              <w:tcPr>
                <w:tcW w:w="1138" w:type="dxa"/>
              </w:tcPr>
            </w:tcPrChange>
          </w:tcPr>
          <w:p w14:paraId="54340273" w14:textId="020A0760" w:rsidR="00F93F01" w:rsidRDefault="00F93F01" w:rsidP="00F93F01">
            <w:pPr>
              <w:jc w:val="center"/>
              <w:rPr>
                <w:ins w:id="162" w:author="Aniruddh Rao Kabbinale/IoT Connectivity Standards /SRI-Bangalore/Staff Engineer/Samsung Electronics" w:date="2023-11-16T00:51:00Z"/>
                <w:rFonts w:eastAsiaTheme="minorEastAsia"/>
                <w:b/>
                <w:lang w:eastAsia="zh-CN"/>
              </w:rPr>
            </w:pPr>
            <w:ins w:id="163" w:author="Aniruddh Rao Kabbinale/IoT Connectivity Standards /SRI-Bangalore/Staff Engineer/Samsung Electronics" w:date="2023-11-16T00:52:00Z">
              <w:r>
                <w:rPr>
                  <w:rFonts w:eastAsiaTheme="minorEastAsia"/>
                  <w:b/>
                  <w:lang w:eastAsia="zh-CN"/>
                </w:rPr>
                <w:t>0/</w:t>
              </w:r>
            </w:ins>
            <w:ins w:id="164" w:author="Aniruddh Rao Kabbinale/IoT Connectivity Standards /SRI-Bangalore/Staff Engineer/Samsung Electronics" w:date="2023-11-16T00:51:00Z">
              <w:r>
                <w:rPr>
                  <w:rFonts w:eastAsiaTheme="minorEastAsia"/>
                  <w:b/>
                  <w:lang w:eastAsia="zh-CN"/>
                </w:rPr>
                <w:t>8 bits</w:t>
              </w:r>
            </w:ins>
          </w:p>
        </w:tc>
        <w:tc>
          <w:tcPr>
            <w:tcW w:w="1818" w:type="dxa"/>
            <w:shd w:val="clear" w:color="auto" w:fill="auto"/>
            <w:tcMar>
              <w:top w:w="72" w:type="dxa"/>
              <w:left w:w="144" w:type="dxa"/>
              <w:bottom w:w="72" w:type="dxa"/>
              <w:right w:w="144" w:type="dxa"/>
            </w:tcMar>
            <w:vAlign w:val="center"/>
            <w:tcPrChange w:id="165" w:author="Aniruddh Rao Kabbinale/IoT Connectivity Standards /SRI-Bangalore/Staff Engineer/Samsung Electronics" w:date="2023-11-16T00:53:00Z">
              <w:tcPr>
                <w:tcW w:w="1818" w:type="dxa"/>
                <w:shd w:val="clear" w:color="auto" w:fill="auto"/>
                <w:tcMar>
                  <w:top w:w="72" w:type="dxa"/>
                  <w:left w:w="144" w:type="dxa"/>
                  <w:bottom w:w="72" w:type="dxa"/>
                  <w:right w:w="144" w:type="dxa"/>
                </w:tcMar>
                <w:vAlign w:val="center"/>
              </w:tcPr>
            </w:tcPrChange>
          </w:tcPr>
          <w:p w14:paraId="5A1D9F0E" w14:textId="04AF1F4D" w:rsidR="00F93F01" w:rsidRDefault="00F93F01" w:rsidP="00F93F01">
            <w:pPr>
              <w:jc w:val="center"/>
              <w:rPr>
                <w:rFonts w:eastAsiaTheme="minorEastAsia"/>
                <w:b/>
                <w:lang w:eastAsia="zh-CN"/>
              </w:rPr>
            </w:pPr>
            <w:r>
              <w:rPr>
                <w:rFonts w:eastAsiaTheme="minorEastAsia"/>
                <w:b/>
                <w:lang w:eastAsia="zh-CN"/>
              </w:rPr>
              <w:t>Variable</w:t>
            </w:r>
          </w:p>
        </w:tc>
      </w:tr>
      <w:tr w:rsidR="00F93F01" w14:paraId="67EAE752" w14:textId="77777777" w:rsidTr="00F93F01">
        <w:trPr>
          <w:trHeight w:val="389"/>
          <w:jc w:val="center"/>
          <w:trPrChange w:id="166" w:author="Aniruddh Rao Kabbinale/IoT Connectivity Standards /SRI-Bangalore/Staff Engineer/Samsung Electronics" w:date="2023-11-16T00:53:00Z">
            <w:trPr>
              <w:trHeight w:val="389"/>
              <w:jc w:val="center"/>
            </w:trPr>
          </w:trPrChange>
        </w:trPr>
        <w:tc>
          <w:tcPr>
            <w:tcW w:w="855" w:type="dxa"/>
            <w:shd w:val="clear" w:color="auto" w:fill="FFFFFF"/>
            <w:tcMar>
              <w:top w:w="72" w:type="dxa"/>
              <w:left w:w="144" w:type="dxa"/>
              <w:bottom w:w="72" w:type="dxa"/>
              <w:right w:w="144" w:type="dxa"/>
            </w:tcMar>
            <w:vAlign w:val="center"/>
            <w:tcPrChange w:id="167" w:author="Aniruddh Rao Kabbinale/IoT Connectivity Standards /SRI-Bangalore/Staff Engineer/Samsung Electronics" w:date="2023-11-16T00:53:00Z">
              <w:tcPr>
                <w:tcW w:w="855" w:type="dxa"/>
                <w:shd w:val="clear" w:color="auto" w:fill="FFFFFF"/>
                <w:tcMar>
                  <w:top w:w="72" w:type="dxa"/>
                  <w:left w:w="144" w:type="dxa"/>
                  <w:bottom w:w="72" w:type="dxa"/>
                  <w:right w:w="144" w:type="dxa"/>
                </w:tcMar>
                <w:vAlign w:val="center"/>
              </w:tcPr>
            </w:tcPrChange>
          </w:tcPr>
          <w:p w14:paraId="6CDAE0F8" w14:textId="77777777" w:rsidR="00F93F01" w:rsidRDefault="00F93F01" w:rsidP="00F93F01">
            <w:pPr>
              <w:jc w:val="center"/>
              <w:rPr>
                <w:rFonts w:eastAsiaTheme="minorEastAsia"/>
                <w:lang w:eastAsia="zh-CN"/>
              </w:rPr>
            </w:pPr>
            <w:r>
              <w:rPr>
                <w:rFonts w:eastAsiaTheme="minorEastAsia"/>
                <w:lang w:eastAsia="zh-CN"/>
              </w:rPr>
              <w:t>Number of Targets</w:t>
            </w:r>
          </w:p>
        </w:tc>
        <w:tc>
          <w:tcPr>
            <w:tcW w:w="834" w:type="dxa"/>
            <w:shd w:val="clear" w:color="auto" w:fill="FFFFFF"/>
            <w:tcMar>
              <w:top w:w="72" w:type="dxa"/>
              <w:left w:w="144" w:type="dxa"/>
              <w:bottom w:w="72" w:type="dxa"/>
              <w:right w:w="144" w:type="dxa"/>
            </w:tcMar>
            <w:vAlign w:val="center"/>
            <w:tcPrChange w:id="168" w:author="Aniruddh Rao Kabbinale/IoT Connectivity Standards /SRI-Bangalore/Staff Engineer/Samsung Electronics" w:date="2023-11-16T00:53:00Z">
              <w:tcPr>
                <w:tcW w:w="834" w:type="dxa"/>
                <w:shd w:val="clear" w:color="auto" w:fill="FFFFFF"/>
                <w:tcMar>
                  <w:top w:w="72" w:type="dxa"/>
                  <w:left w:w="144" w:type="dxa"/>
                  <w:bottom w:w="72" w:type="dxa"/>
                  <w:right w:w="144" w:type="dxa"/>
                </w:tcMar>
                <w:vAlign w:val="center"/>
              </w:tcPr>
            </w:tcPrChange>
          </w:tcPr>
          <w:p w14:paraId="23F56F79" w14:textId="77777777" w:rsidR="00F93F01" w:rsidRDefault="00F93F01" w:rsidP="00F93F01">
            <w:pPr>
              <w:jc w:val="center"/>
              <w:rPr>
                <w:rFonts w:eastAsiaTheme="minorEastAsia"/>
                <w:lang w:eastAsia="zh-CN"/>
              </w:rPr>
            </w:pPr>
            <w:r>
              <w:rPr>
                <w:rFonts w:eastAsiaTheme="minorEastAsia"/>
                <w:lang w:eastAsia="zh-CN"/>
              </w:rPr>
              <w:t>EOL</w:t>
            </w:r>
          </w:p>
        </w:tc>
        <w:tc>
          <w:tcPr>
            <w:tcW w:w="1116" w:type="dxa"/>
            <w:shd w:val="clear" w:color="auto" w:fill="FFFFFF"/>
            <w:tcPrChange w:id="169" w:author="Aniruddh Rao Kabbinale/IoT Connectivity Standards /SRI-Bangalore/Staff Engineer/Samsung Electronics" w:date="2023-11-16T00:53:00Z">
              <w:tcPr>
                <w:tcW w:w="834" w:type="dxa"/>
                <w:shd w:val="clear" w:color="auto" w:fill="FFFFFF"/>
              </w:tcPr>
            </w:tcPrChange>
          </w:tcPr>
          <w:p w14:paraId="6716D123" w14:textId="486BB5C6" w:rsidR="00F93F01" w:rsidRDefault="00F93F01" w:rsidP="00F93F01">
            <w:pPr>
              <w:jc w:val="center"/>
              <w:rPr>
                <w:ins w:id="170" w:author="Aniruddh Rao Kabbinale/IoT Connectivity Standards /SRI-Bangalore/Staff Engineer/Samsung Electronics" w:date="2023-11-15T03:39:00Z"/>
                <w:rFonts w:eastAsiaTheme="minorEastAsia"/>
                <w:lang w:eastAsia="zh-CN"/>
              </w:rPr>
            </w:pPr>
            <w:ins w:id="171" w:author="Aniruddh Rao Kabbinale/IoT Connectivity Standards /SRI-Bangalore/Staff Engineer/Samsung Electronics" w:date="2023-11-15T03:39:00Z">
              <w:r>
                <w:rPr>
                  <w:rFonts w:eastAsiaTheme="minorEastAsia"/>
                  <w:lang w:eastAsia="zh-CN"/>
                </w:rPr>
                <w:t>Number of Full Targets</w:t>
              </w:r>
            </w:ins>
          </w:p>
        </w:tc>
        <w:tc>
          <w:tcPr>
            <w:tcW w:w="993" w:type="dxa"/>
            <w:shd w:val="clear" w:color="auto" w:fill="FFFFFF"/>
            <w:tcPrChange w:id="172" w:author="Aniruddh Rao Kabbinale/IoT Connectivity Standards /SRI-Bangalore/Staff Engineer/Samsung Electronics" w:date="2023-11-16T00:53:00Z">
              <w:tcPr>
                <w:tcW w:w="834" w:type="dxa"/>
                <w:shd w:val="clear" w:color="auto" w:fill="FFFFFF"/>
              </w:tcPr>
            </w:tcPrChange>
          </w:tcPr>
          <w:p w14:paraId="39E23508" w14:textId="4A3A2120" w:rsidR="00F93F01" w:rsidRDefault="00F93F01" w:rsidP="00F93F01">
            <w:pPr>
              <w:jc w:val="center"/>
              <w:rPr>
                <w:rFonts w:eastAsiaTheme="minorEastAsia"/>
                <w:lang w:eastAsia="zh-CN"/>
              </w:rPr>
            </w:pPr>
            <w:ins w:id="173" w:author="Aniruddh Rao Kabbinale/IoT Connectivity Standards /SRI-Bangalore/Staff Engineer/Samsung Electronics" w:date="2023-11-15T03:39:00Z">
              <w:r>
                <w:rPr>
                  <w:rFonts w:eastAsiaTheme="minorEastAsia"/>
                  <w:lang w:eastAsia="zh-CN"/>
                </w:rPr>
                <w:t>Number of Sparse Targets</w:t>
              </w:r>
            </w:ins>
          </w:p>
        </w:tc>
        <w:tc>
          <w:tcPr>
            <w:tcW w:w="1134" w:type="dxa"/>
            <w:shd w:val="clear" w:color="auto" w:fill="FFFFFF"/>
            <w:tcPrChange w:id="174" w:author="Aniruddh Rao Kabbinale/IoT Connectivity Standards /SRI-Bangalore/Staff Engineer/Samsung Electronics" w:date="2023-11-16T00:53:00Z">
              <w:tcPr>
                <w:tcW w:w="1575" w:type="dxa"/>
                <w:gridSpan w:val="2"/>
                <w:shd w:val="clear" w:color="auto" w:fill="FFFFFF"/>
              </w:tcPr>
            </w:tcPrChange>
          </w:tcPr>
          <w:p w14:paraId="0916599B" w14:textId="7D4517B4" w:rsidR="00F93F01" w:rsidRDefault="00F93F01" w:rsidP="00F93F01">
            <w:pPr>
              <w:jc w:val="center"/>
              <w:rPr>
                <w:ins w:id="175" w:author="Aniruddh Rao Kabbinale/IoT Connectivity Standards /SRI-Bangalore/Staff Engineer/Samsung Electronics" w:date="2023-11-16T00:53:00Z"/>
                <w:rFonts w:eastAsiaTheme="minorEastAsia"/>
                <w:lang w:eastAsia="zh-CN"/>
              </w:rPr>
            </w:pPr>
            <w:ins w:id="176" w:author="Aniruddh Rao Kabbinale/IoT Connectivity Standards /SRI-Bangalore/Staff Engineer/Samsung Electronics" w:date="2023-11-16T00:53:00Z">
              <w:r>
                <w:rPr>
                  <w:rFonts w:eastAsiaTheme="minorEastAsia"/>
                  <w:lang w:eastAsia="zh-CN"/>
                </w:rPr>
                <w:t>Reserved</w:t>
              </w:r>
            </w:ins>
          </w:p>
        </w:tc>
        <w:tc>
          <w:tcPr>
            <w:tcW w:w="992" w:type="dxa"/>
            <w:shd w:val="clear" w:color="auto" w:fill="FFFFFF"/>
            <w:tcPrChange w:id="177" w:author="Aniruddh Rao Kabbinale/IoT Connectivity Standards /SRI-Bangalore/Staff Engineer/Samsung Electronics" w:date="2023-11-16T00:53:00Z">
              <w:tcPr>
                <w:tcW w:w="992" w:type="dxa"/>
                <w:shd w:val="clear" w:color="auto" w:fill="FFFFFF"/>
              </w:tcPr>
            </w:tcPrChange>
          </w:tcPr>
          <w:p w14:paraId="6DB903F9" w14:textId="4086A936" w:rsidR="00F93F01" w:rsidRDefault="00F93F01" w:rsidP="00F93F01">
            <w:pPr>
              <w:jc w:val="center"/>
              <w:rPr>
                <w:ins w:id="178" w:author="Aniruddh Rao Kabbinale/IoT Connectivity Standards /SRI-Bangalore/Staff Engineer/Samsung Electronics" w:date="2023-11-16T00:51:00Z"/>
                <w:rFonts w:eastAsiaTheme="minorEastAsia"/>
                <w:lang w:eastAsia="zh-CN"/>
              </w:rPr>
            </w:pPr>
            <w:ins w:id="179" w:author="Aniruddh Rao Kabbinale/IoT Connectivity Standards /SRI-Bangalore/Staff Engineer/Samsung Electronics" w:date="2023-11-16T00:51:00Z">
              <w:r>
                <w:rPr>
                  <w:rFonts w:eastAsiaTheme="minorEastAsia"/>
                  <w:lang w:eastAsia="zh-CN"/>
                </w:rPr>
                <w:t>Receiver Orientation (Azimuth)</w:t>
              </w:r>
            </w:ins>
          </w:p>
        </w:tc>
        <w:tc>
          <w:tcPr>
            <w:tcW w:w="1134" w:type="dxa"/>
            <w:shd w:val="clear" w:color="auto" w:fill="FFFFFF"/>
            <w:tcPrChange w:id="180" w:author="Aniruddh Rao Kabbinale/IoT Connectivity Standards /SRI-Bangalore/Staff Engineer/Samsung Electronics" w:date="2023-11-16T00:53:00Z">
              <w:tcPr>
                <w:tcW w:w="1134" w:type="dxa"/>
                <w:shd w:val="clear" w:color="auto" w:fill="FFFFFF"/>
              </w:tcPr>
            </w:tcPrChange>
          </w:tcPr>
          <w:p w14:paraId="6DDA4C02" w14:textId="76066DA2" w:rsidR="00F93F01" w:rsidRDefault="00F93F01" w:rsidP="00F93F01">
            <w:pPr>
              <w:jc w:val="center"/>
              <w:rPr>
                <w:ins w:id="181" w:author="Aniruddh Rao Kabbinale/IoT Connectivity Standards /SRI-Bangalore/Staff Engineer/Samsung Electronics" w:date="2023-11-16T00:51:00Z"/>
                <w:rFonts w:eastAsiaTheme="minorEastAsia"/>
                <w:lang w:eastAsia="zh-CN"/>
              </w:rPr>
            </w:pPr>
            <w:ins w:id="182" w:author="Aniruddh Rao Kabbinale/IoT Connectivity Standards /SRI-Bangalore/Staff Engineer/Samsung Electronics" w:date="2023-11-16T00:51:00Z">
              <w:r>
                <w:rPr>
                  <w:rFonts w:eastAsiaTheme="minorEastAsia"/>
                  <w:lang w:eastAsia="zh-CN"/>
                </w:rPr>
                <w:t>Receiver Orientation (Elevation)</w:t>
              </w:r>
            </w:ins>
          </w:p>
        </w:tc>
        <w:tc>
          <w:tcPr>
            <w:tcW w:w="1138" w:type="dxa"/>
            <w:shd w:val="clear" w:color="auto" w:fill="FFFFFF"/>
            <w:tcPrChange w:id="183" w:author="Aniruddh Rao Kabbinale/IoT Connectivity Standards /SRI-Bangalore/Staff Engineer/Samsung Electronics" w:date="2023-11-16T00:53:00Z">
              <w:tcPr>
                <w:tcW w:w="1138" w:type="dxa"/>
                <w:shd w:val="clear" w:color="auto" w:fill="FFFFFF"/>
              </w:tcPr>
            </w:tcPrChange>
          </w:tcPr>
          <w:p w14:paraId="6AA2DFEF" w14:textId="6FA8D231" w:rsidR="00F93F01" w:rsidRDefault="00F93F01" w:rsidP="00F93F01">
            <w:pPr>
              <w:jc w:val="center"/>
              <w:rPr>
                <w:ins w:id="184" w:author="Aniruddh Rao Kabbinale/IoT Connectivity Standards /SRI-Bangalore/Staff Engineer/Samsung Electronics" w:date="2023-11-16T00:51:00Z"/>
                <w:rFonts w:eastAsiaTheme="minorEastAsia"/>
                <w:lang w:eastAsia="zh-CN"/>
              </w:rPr>
            </w:pPr>
            <w:ins w:id="185" w:author="Aniruddh Rao Kabbinale/IoT Connectivity Standards /SRI-Bangalore/Staff Engineer/Samsung Electronics" w:date="2023-11-16T00:51:00Z">
              <w:r>
                <w:rPr>
                  <w:rFonts w:eastAsiaTheme="minorEastAsia"/>
                  <w:lang w:eastAsia="zh-CN"/>
                </w:rPr>
                <w:t>Receiver Orientation (Rotation)</w:t>
              </w:r>
            </w:ins>
          </w:p>
        </w:tc>
        <w:tc>
          <w:tcPr>
            <w:tcW w:w="1818" w:type="dxa"/>
            <w:shd w:val="clear" w:color="auto" w:fill="FFFFFF"/>
            <w:tcMar>
              <w:top w:w="72" w:type="dxa"/>
              <w:left w:w="144" w:type="dxa"/>
              <w:bottom w:w="72" w:type="dxa"/>
              <w:right w:w="144" w:type="dxa"/>
            </w:tcMar>
            <w:vAlign w:val="center"/>
            <w:tcPrChange w:id="186" w:author="Aniruddh Rao Kabbinale/IoT Connectivity Standards /SRI-Bangalore/Staff Engineer/Samsung Electronics" w:date="2023-11-16T00:53:00Z">
              <w:tcPr>
                <w:tcW w:w="1818" w:type="dxa"/>
                <w:shd w:val="clear" w:color="auto" w:fill="FFFFFF"/>
                <w:tcMar>
                  <w:top w:w="72" w:type="dxa"/>
                  <w:left w:w="144" w:type="dxa"/>
                  <w:bottom w:w="72" w:type="dxa"/>
                  <w:right w:w="144" w:type="dxa"/>
                </w:tcMar>
                <w:vAlign w:val="center"/>
              </w:tcPr>
            </w:tcPrChange>
          </w:tcPr>
          <w:p w14:paraId="4208D547" w14:textId="7F95B5AB" w:rsidR="00F93F01" w:rsidRDefault="00F93F01" w:rsidP="00F93F01">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1E00DB29" w:rsidR="00F40559" w:rsidRDefault="00F40559" w:rsidP="000A03AA">
      <w:pPr>
        <w:rPr>
          <w:lang w:eastAsia="zh-CN"/>
        </w:rPr>
      </w:pPr>
      <w:r>
        <w:rPr>
          <w:lang w:eastAsia="zh-CN"/>
        </w:rPr>
        <w:lastRenderedPageBreak/>
        <w:t>DEFLATE compressed report</w:t>
      </w:r>
      <w:r w:rsidR="00DF3033">
        <w:rPr>
          <w:lang w:eastAsia="zh-CN"/>
        </w:rPr>
        <w:t xml:space="preserve"> would contain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24083525" w14:textId="70C0E0F7" w:rsidR="001069D5" w:rsidRPr="003775A4" w:rsidRDefault="001069D5" w:rsidP="004478F4">
      <w:pPr>
        <w:rPr>
          <w:lang w:eastAsia="zh-CN"/>
        </w:rPr>
      </w:pPr>
    </w:p>
    <w:sectPr w:rsidR="001069D5"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eport parameters for request type 1 in document 15-23-552. The request parameters 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C2632" w14:textId="77777777" w:rsidR="002E3570" w:rsidRDefault="002E3570">
      <w:r>
        <w:separator/>
      </w:r>
    </w:p>
  </w:endnote>
  <w:endnote w:type="continuationSeparator" w:id="0">
    <w:p w14:paraId="62135102" w14:textId="77777777" w:rsidR="002E3570" w:rsidRDefault="002E3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2AE3D" w14:textId="77777777" w:rsidR="002E3570" w:rsidRDefault="002E3570">
      <w:r>
        <w:separator/>
      </w:r>
    </w:p>
  </w:footnote>
  <w:footnote w:type="continuationSeparator" w:id="0">
    <w:p w14:paraId="670A45B5" w14:textId="77777777" w:rsidR="002E3570" w:rsidRDefault="002E3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480F8D50"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C2333F">
      <w:rPr>
        <w:rFonts w:ascii="Times New Roman" w:eastAsia="Malgun Gothic" w:hAnsi="Times New Roman"/>
        <w:u w:val="single"/>
      </w:rPr>
      <w:t>6</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0D301159"/>
    <w:multiLevelType w:val="hybridMultilevel"/>
    <w:tmpl w:val="7918ED9C"/>
    <w:lvl w:ilvl="0" w:tplc="C86A229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9"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2"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2"/>
  </w:num>
  <w:num w:numId="3">
    <w:abstractNumId w:val="11"/>
  </w:num>
  <w:num w:numId="4">
    <w:abstractNumId w:val="3"/>
  </w:num>
  <w:num w:numId="5">
    <w:abstractNumId w:val="8"/>
  </w:num>
  <w:num w:numId="6">
    <w:abstractNumId w:val="6"/>
  </w:num>
  <w:num w:numId="7">
    <w:abstractNumId w:val="0"/>
  </w:num>
  <w:num w:numId="8">
    <w:abstractNumId w:val="10"/>
  </w:num>
  <w:num w:numId="9">
    <w:abstractNumId w:val="1"/>
  </w:num>
  <w:num w:numId="10">
    <w:abstractNumId w:val="9"/>
  </w:num>
  <w:num w:numId="11">
    <w:abstractNumId w:val="4"/>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5EE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24DC"/>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5144"/>
    <w:rsid w:val="000E6839"/>
    <w:rsid w:val="000E6FA5"/>
    <w:rsid w:val="000E74B9"/>
    <w:rsid w:val="000E76A8"/>
    <w:rsid w:val="000E7BFA"/>
    <w:rsid w:val="000E7F75"/>
    <w:rsid w:val="000F1BB9"/>
    <w:rsid w:val="000F1EC9"/>
    <w:rsid w:val="000F2195"/>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069D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2EB1"/>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3717"/>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3570"/>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248"/>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3AC"/>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3768C"/>
    <w:rsid w:val="004400D2"/>
    <w:rsid w:val="00440520"/>
    <w:rsid w:val="00440D43"/>
    <w:rsid w:val="00442A9D"/>
    <w:rsid w:val="00442EAE"/>
    <w:rsid w:val="0044302A"/>
    <w:rsid w:val="0044534D"/>
    <w:rsid w:val="00446050"/>
    <w:rsid w:val="004478F4"/>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3877"/>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20D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1798A"/>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6E06"/>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1181"/>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673"/>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13B9"/>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1DE3"/>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24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5E34"/>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3BA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6865"/>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6D70"/>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4FD3"/>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1A4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333F"/>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4B26"/>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822"/>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4E8"/>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A40"/>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291"/>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3F01"/>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45DC"/>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 w:type="character" w:customStyle="1" w:styleId="search-word-mail">
    <w:name w:val="search-word-mail"/>
    <w:basedOn w:val="DefaultParagraphFont"/>
    <w:rsid w:val="00106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580478069">
      <w:bodyDiv w:val="1"/>
      <w:marLeft w:val="0"/>
      <w:marRight w:val="0"/>
      <w:marTop w:val="0"/>
      <w:marBottom w:val="0"/>
      <w:divBdr>
        <w:top w:val="none" w:sz="0" w:space="0" w:color="auto"/>
        <w:left w:val="none" w:sz="0" w:space="0" w:color="auto"/>
        <w:bottom w:val="none" w:sz="0" w:space="0" w:color="auto"/>
        <w:right w:val="none" w:sz="0" w:space="0" w:color="auto"/>
      </w:divBdr>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5</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17</cp:revision>
  <cp:lastPrinted>2020-03-02T23:13:00Z</cp:lastPrinted>
  <dcterms:created xsi:type="dcterms:W3CDTF">2023-11-14T22:25:00Z</dcterms:created>
  <dcterms:modified xsi:type="dcterms:W3CDTF">2023-11-1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